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9D97F5E" w14:textId="77777777" w:rsidR="0093639A" w:rsidRPr="00350AAB" w:rsidRDefault="0093639A" w:rsidP="0093639A">
      <w:pPr>
        <w:pStyle w:val="Heading1"/>
        <w:jc w:val="center"/>
        <w:rPr>
          <w:rFonts w:ascii="Times New Roman" w:hAnsi="Times New Roman"/>
          <w:szCs w:val="28"/>
        </w:rPr>
      </w:pPr>
      <w:r w:rsidRPr="00350AAB">
        <w:rPr>
          <w:rFonts w:ascii="Times New Roman" w:hAnsi="Times New Roman"/>
          <w:szCs w:val="28"/>
        </w:rPr>
        <w:t>Bemidji State University</w:t>
      </w:r>
    </w:p>
    <w:p w14:paraId="47F7EB0D" w14:textId="1CDFD13C" w:rsidR="0093639A" w:rsidRPr="00350AAB" w:rsidRDefault="00611EB0" w:rsidP="0093639A">
      <w:pPr>
        <w:jc w:val="center"/>
        <w:rPr>
          <w:b/>
          <w:sz w:val="32"/>
          <w:szCs w:val="28"/>
        </w:rPr>
      </w:pPr>
      <w:r w:rsidRPr="00350AAB">
        <w:rPr>
          <w:b/>
          <w:sz w:val="32"/>
          <w:szCs w:val="28"/>
        </w:rPr>
        <w:t xml:space="preserve">Professional Education Plan </w:t>
      </w:r>
      <w:proofErr w:type="gramStart"/>
      <w:r w:rsidRPr="00350AAB">
        <w:rPr>
          <w:b/>
          <w:sz w:val="32"/>
          <w:szCs w:val="28"/>
        </w:rPr>
        <w:t>of</w:t>
      </w:r>
      <w:proofErr w:type="gramEnd"/>
      <w:r w:rsidRPr="00350AAB">
        <w:rPr>
          <w:b/>
          <w:sz w:val="32"/>
          <w:szCs w:val="28"/>
        </w:rPr>
        <w:t xml:space="preserve"> Study</w:t>
      </w:r>
    </w:p>
    <w:p w14:paraId="0D012A84" w14:textId="01CCB788" w:rsidR="0093639A" w:rsidRPr="002E4959" w:rsidRDefault="00611EB0" w:rsidP="0093639A">
      <w:pPr>
        <w:jc w:val="center"/>
        <w:rPr>
          <w:i/>
          <w:sz w:val="28"/>
          <w:szCs w:val="28"/>
        </w:rPr>
      </w:pPr>
      <w:r w:rsidRPr="002E4959">
        <w:rPr>
          <w:sz w:val="28"/>
          <w:szCs w:val="28"/>
        </w:rPr>
        <w:t xml:space="preserve">Licenses: </w:t>
      </w:r>
      <w:r w:rsidR="009141F3">
        <w:rPr>
          <w:i/>
          <w:sz w:val="28"/>
          <w:szCs w:val="28"/>
        </w:rPr>
        <w:t>Physics</w:t>
      </w:r>
      <w:r w:rsidR="006941B9" w:rsidRPr="002E4959">
        <w:rPr>
          <w:i/>
          <w:sz w:val="28"/>
          <w:szCs w:val="28"/>
        </w:rPr>
        <w:t xml:space="preserve"> </w:t>
      </w:r>
      <w:r w:rsidRPr="002E4959">
        <w:rPr>
          <w:i/>
          <w:sz w:val="28"/>
          <w:szCs w:val="28"/>
        </w:rPr>
        <w:t>(</w:t>
      </w:r>
      <w:r w:rsidR="00ED49AD" w:rsidRPr="002E4959">
        <w:rPr>
          <w:i/>
          <w:sz w:val="28"/>
          <w:szCs w:val="28"/>
        </w:rPr>
        <w:t>9-12</w:t>
      </w:r>
      <w:r w:rsidRPr="002E4959">
        <w:rPr>
          <w:i/>
          <w:sz w:val="28"/>
          <w:szCs w:val="28"/>
        </w:rPr>
        <w:t>)</w:t>
      </w:r>
      <w:r w:rsidR="00ED49AD" w:rsidRPr="002E4959">
        <w:rPr>
          <w:i/>
          <w:sz w:val="28"/>
          <w:szCs w:val="28"/>
        </w:rPr>
        <w:t xml:space="preserve"> and </w:t>
      </w:r>
      <w:r w:rsidR="009141F3">
        <w:rPr>
          <w:i/>
          <w:sz w:val="28"/>
          <w:szCs w:val="28"/>
        </w:rPr>
        <w:t>Middle Level</w:t>
      </w:r>
      <w:r w:rsidR="00ED49AD" w:rsidRPr="002E4959">
        <w:rPr>
          <w:i/>
          <w:sz w:val="28"/>
          <w:szCs w:val="28"/>
        </w:rPr>
        <w:t xml:space="preserve"> Science </w:t>
      </w:r>
      <w:r w:rsidRPr="002E4959">
        <w:rPr>
          <w:i/>
          <w:sz w:val="28"/>
          <w:szCs w:val="28"/>
        </w:rPr>
        <w:t>(</w:t>
      </w:r>
      <w:r w:rsidR="00ED49AD" w:rsidRPr="002E4959">
        <w:rPr>
          <w:i/>
          <w:sz w:val="28"/>
          <w:szCs w:val="28"/>
        </w:rPr>
        <w:t>5-8</w:t>
      </w:r>
      <w:r w:rsidRPr="002E4959">
        <w:rPr>
          <w:i/>
          <w:sz w:val="28"/>
          <w:szCs w:val="28"/>
        </w:rPr>
        <w:t>)</w:t>
      </w:r>
    </w:p>
    <w:p w14:paraId="00C8C6CD" w14:textId="77777777" w:rsidR="0093639A" w:rsidRPr="00233D5A" w:rsidRDefault="0093639A" w:rsidP="0093639A">
      <w:pPr>
        <w:jc w:val="center"/>
        <w:rPr>
          <w:sz w:val="16"/>
          <w:szCs w:val="16"/>
        </w:rPr>
      </w:pPr>
    </w:p>
    <w:p w14:paraId="317F4678" w14:textId="77777777" w:rsidR="0093639A" w:rsidRPr="009D5275" w:rsidRDefault="0093639A" w:rsidP="0093639A">
      <w:pPr>
        <w:rPr>
          <w:bCs/>
        </w:rPr>
      </w:pPr>
      <w:r w:rsidRPr="00E54D7F">
        <w:rPr>
          <w:b/>
        </w:rPr>
        <w:t>Name:</w:t>
      </w:r>
      <w:r w:rsidRPr="009D5275">
        <w:rPr>
          <w:bCs/>
        </w:rPr>
        <w:tab/>
      </w:r>
      <w:r w:rsidRPr="009D5275">
        <w:rPr>
          <w:bCs/>
        </w:rPr>
        <w:tab/>
      </w:r>
      <w:r w:rsidRPr="009D5275">
        <w:rPr>
          <w:bCs/>
        </w:rPr>
        <w:tab/>
      </w:r>
      <w:r w:rsidRPr="009D5275">
        <w:rPr>
          <w:bCs/>
        </w:rPr>
        <w:tab/>
      </w:r>
      <w:r w:rsidRPr="009D5275">
        <w:rPr>
          <w:bCs/>
        </w:rPr>
        <w:tab/>
      </w:r>
      <w:r w:rsidRPr="009D5275">
        <w:rPr>
          <w:bCs/>
        </w:rPr>
        <w:tab/>
      </w:r>
      <w:r w:rsidRPr="009D5275">
        <w:rPr>
          <w:bCs/>
        </w:rPr>
        <w:tab/>
      </w:r>
      <w:r w:rsidRPr="009D5275">
        <w:rPr>
          <w:bCs/>
        </w:rPr>
        <w:tab/>
      </w:r>
      <w:r w:rsidRPr="00E54D7F">
        <w:rPr>
          <w:b/>
        </w:rPr>
        <w:t>ID Number:</w:t>
      </w:r>
      <w:r w:rsidRPr="009D5275">
        <w:rPr>
          <w:bCs/>
        </w:rPr>
        <w:tab/>
      </w:r>
    </w:p>
    <w:p w14:paraId="76421BB6" w14:textId="16138AD6" w:rsidR="00611EB0" w:rsidRPr="00611EB0" w:rsidRDefault="0093639A" w:rsidP="00611EB0">
      <w:pPr>
        <w:rPr>
          <w:b/>
        </w:rPr>
      </w:pPr>
      <w:r w:rsidRPr="00E54D7F">
        <w:rPr>
          <w:b/>
        </w:rPr>
        <w:t xml:space="preserve"> </w:t>
      </w:r>
    </w:p>
    <w:tbl>
      <w:tblPr>
        <w:tblStyle w:val="TableGrid"/>
        <w:tblW w:w="11088" w:type="dxa"/>
        <w:tblLayout w:type="fixed"/>
        <w:tblLook w:val="04A0" w:firstRow="1" w:lastRow="0" w:firstColumn="1" w:lastColumn="0" w:noHBand="0" w:noVBand="1"/>
      </w:tblPr>
      <w:tblGrid>
        <w:gridCol w:w="5688"/>
        <w:gridCol w:w="1080"/>
        <w:gridCol w:w="810"/>
        <w:gridCol w:w="1800"/>
        <w:gridCol w:w="1710"/>
      </w:tblGrid>
      <w:tr w:rsidR="00755938" w14:paraId="678F570F" w14:textId="77777777" w:rsidTr="002D649B">
        <w:trPr>
          <w:trHeight w:val="95"/>
        </w:trPr>
        <w:tc>
          <w:tcPr>
            <w:tcW w:w="11088" w:type="dxa"/>
            <w:gridSpan w:val="5"/>
          </w:tcPr>
          <w:p w14:paraId="75EB8662" w14:textId="77777777" w:rsidR="00755938" w:rsidRDefault="00755938" w:rsidP="002D649B">
            <w:r w:rsidRPr="0093639A">
              <w:rPr>
                <w:b/>
                <w:i/>
              </w:rPr>
              <w:t xml:space="preserve">I. </w:t>
            </w:r>
            <w:r>
              <w:rPr>
                <w:b/>
                <w:i/>
              </w:rPr>
              <w:t xml:space="preserve">Complete </w:t>
            </w:r>
            <w:proofErr w:type="gramStart"/>
            <w:r w:rsidRPr="00044B35">
              <w:rPr>
                <w:b/>
                <w:i/>
                <w:u w:val="single"/>
              </w:rPr>
              <w:t>all</w:t>
            </w:r>
            <w:r>
              <w:rPr>
                <w:b/>
                <w:i/>
              </w:rPr>
              <w:t xml:space="preserve"> of</w:t>
            </w:r>
            <w:proofErr w:type="gramEnd"/>
            <w:r>
              <w:rPr>
                <w:b/>
                <w:i/>
              </w:rPr>
              <w:t xml:space="preserve"> the following Professional Education Standards of Effective Practice</w:t>
            </w:r>
            <w:r w:rsidRPr="0093639A">
              <w:rPr>
                <w:b/>
                <w:i/>
              </w:rPr>
              <w:t xml:space="preserve"> (SEP) Courses</w:t>
            </w:r>
            <w:r>
              <w:rPr>
                <w:b/>
                <w:i/>
              </w:rPr>
              <w:t>.</w:t>
            </w:r>
          </w:p>
        </w:tc>
      </w:tr>
      <w:tr w:rsidR="00755938" w14:paraId="7A9E6A55" w14:textId="77777777" w:rsidTr="002D649B">
        <w:trPr>
          <w:trHeight w:val="95"/>
        </w:trPr>
        <w:tc>
          <w:tcPr>
            <w:tcW w:w="5688" w:type="dxa"/>
            <w:vMerge w:val="restart"/>
            <w:vAlign w:val="bottom"/>
          </w:tcPr>
          <w:p w14:paraId="010BC53A" w14:textId="77777777" w:rsidR="00755938" w:rsidRPr="000349B8" w:rsidRDefault="00755938" w:rsidP="004B71FD">
            <w:pPr>
              <w:rPr>
                <w:i/>
                <w:sz w:val="20"/>
                <w:szCs w:val="20"/>
              </w:rPr>
            </w:pPr>
            <w:r w:rsidRPr="004B71FD">
              <w:rPr>
                <w:i/>
              </w:rPr>
              <w:t>BSU Course ID and Name</w:t>
            </w:r>
          </w:p>
        </w:tc>
        <w:tc>
          <w:tcPr>
            <w:tcW w:w="1890" w:type="dxa"/>
            <w:gridSpan w:val="2"/>
            <w:vAlign w:val="bottom"/>
          </w:tcPr>
          <w:p w14:paraId="3B99EF54" w14:textId="77777777" w:rsidR="00755938" w:rsidRPr="002F291B" w:rsidRDefault="00755938" w:rsidP="002D649B">
            <w:pPr>
              <w:jc w:val="center"/>
              <w:rPr>
                <w:b/>
                <w:bCs/>
                <w:i/>
                <w:sz w:val="20"/>
                <w:szCs w:val="20"/>
              </w:rPr>
            </w:pPr>
            <w:r w:rsidRPr="002F291B">
              <w:rPr>
                <w:b/>
                <w:bCs/>
                <w:i/>
                <w:sz w:val="20"/>
                <w:szCs w:val="20"/>
              </w:rPr>
              <w:t>ALL STUDENTS</w:t>
            </w:r>
          </w:p>
        </w:tc>
        <w:tc>
          <w:tcPr>
            <w:tcW w:w="3510" w:type="dxa"/>
            <w:gridSpan w:val="2"/>
          </w:tcPr>
          <w:p w14:paraId="1B7F3845" w14:textId="77777777" w:rsidR="00755938" w:rsidRPr="00FF2306" w:rsidRDefault="00755938" w:rsidP="002D649B">
            <w:pPr>
              <w:jc w:val="center"/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 xml:space="preserve">Complete this section </w:t>
            </w:r>
            <w:r w:rsidRPr="002F291B">
              <w:rPr>
                <w:b/>
                <w:bCs/>
                <w:i/>
                <w:sz w:val="20"/>
                <w:szCs w:val="20"/>
              </w:rPr>
              <w:t>ONLY</w:t>
            </w:r>
            <w:r>
              <w:rPr>
                <w:i/>
                <w:sz w:val="20"/>
                <w:szCs w:val="20"/>
              </w:rPr>
              <w:t xml:space="preserve"> if using a course from another school*</w:t>
            </w:r>
          </w:p>
        </w:tc>
      </w:tr>
      <w:tr w:rsidR="00755938" w14:paraId="5942569F" w14:textId="77777777" w:rsidTr="002D649B">
        <w:trPr>
          <w:trHeight w:val="95"/>
        </w:trPr>
        <w:tc>
          <w:tcPr>
            <w:tcW w:w="5688" w:type="dxa"/>
            <w:vMerge/>
          </w:tcPr>
          <w:p w14:paraId="2A6232B8" w14:textId="77777777" w:rsidR="00755938" w:rsidRPr="000349B8" w:rsidRDefault="00755938" w:rsidP="002D649B">
            <w:pPr>
              <w:spacing w:line="360" w:lineRule="auto"/>
              <w:rPr>
                <w:i/>
                <w:sz w:val="20"/>
                <w:szCs w:val="20"/>
              </w:rPr>
            </w:pPr>
          </w:p>
        </w:tc>
        <w:tc>
          <w:tcPr>
            <w:tcW w:w="1080" w:type="dxa"/>
            <w:vAlign w:val="bottom"/>
          </w:tcPr>
          <w:p w14:paraId="14408FCB" w14:textId="77777777" w:rsidR="00755938" w:rsidRPr="002F291B" w:rsidRDefault="00755938" w:rsidP="002D649B">
            <w:pPr>
              <w:jc w:val="center"/>
              <w:rPr>
                <w:b/>
                <w:bCs/>
                <w:i/>
                <w:sz w:val="20"/>
                <w:szCs w:val="20"/>
              </w:rPr>
            </w:pPr>
            <w:r w:rsidRPr="002F291B">
              <w:rPr>
                <w:b/>
                <w:bCs/>
                <w:i/>
                <w:sz w:val="20"/>
                <w:szCs w:val="20"/>
              </w:rPr>
              <w:t>Semester</w:t>
            </w:r>
            <w:r>
              <w:rPr>
                <w:b/>
                <w:bCs/>
                <w:i/>
                <w:sz w:val="20"/>
                <w:szCs w:val="20"/>
              </w:rPr>
              <w:t xml:space="preserve"> &amp;</w:t>
            </w:r>
            <w:r w:rsidRPr="002F291B">
              <w:rPr>
                <w:b/>
                <w:bCs/>
                <w:i/>
                <w:sz w:val="20"/>
                <w:szCs w:val="20"/>
              </w:rPr>
              <w:t>Year</w:t>
            </w:r>
          </w:p>
        </w:tc>
        <w:tc>
          <w:tcPr>
            <w:tcW w:w="810" w:type="dxa"/>
            <w:vAlign w:val="bottom"/>
          </w:tcPr>
          <w:p w14:paraId="0BD91526" w14:textId="77777777" w:rsidR="00755938" w:rsidRPr="002F291B" w:rsidRDefault="00755938" w:rsidP="002D649B">
            <w:pPr>
              <w:jc w:val="center"/>
              <w:rPr>
                <w:b/>
                <w:bCs/>
                <w:i/>
                <w:sz w:val="20"/>
                <w:szCs w:val="20"/>
              </w:rPr>
            </w:pPr>
            <w:r w:rsidRPr="002F291B">
              <w:rPr>
                <w:b/>
                <w:bCs/>
                <w:i/>
                <w:sz w:val="20"/>
                <w:szCs w:val="20"/>
              </w:rPr>
              <w:t>Grade</w:t>
            </w:r>
          </w:p>
        </w:tc>
        <w:tc>
          <w:tcPr>
            <w:tcW w:w="1800" w:type="dxa"/>
          </w:tcPr>
          <w:p w14:paraId="220D0156" w14:textId="77777777" w:rsidR="00755938" w:rsidRPr="00FF2306" w:rsidRDefault="00755938" w:rsidP="002D649B">
            <w:pPr>
              <w:jc w:val="center"/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Course ID and Name</w:t>
            </w:r>
          </w:p>
        </w:tc>
        <w:tc>
          <w:tcPr>
            <w:tcW w:w="1710" w:type="dxa"/>
          </w:tcPr>
          <w:p w14:paraId="67F9125D" w14:textId="77777777" w:rsidR="00755938" w:rsidRPr="00FF2306" w:rsidRDefault="00755938" w:rsidP="002D649B">
            <w:pPr>
              <w:jc w:val="center"/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Where was this course taken?</w:t>
            </w:r>
          </w:p>
        </w:tc>
      </w:tr>
      <w:tr w:rsidR="00755938" w14:paraId="2205E121" w14:textId="77777777" w:rsidTr="002D649B">
        <w:trPr>
          <w:trHeight w:val="60"/>
        </w:trPr>
        <w:tc>
          <w:tcPr>
            <w:tcW w:w="11088" w:type="dxa"/>
            <w:gridSpan w:val="5"/>
            <w:shd w:val="clear" w:color="auto" w:fill="D9D9D9" w:themeFill="background1" w:themeFillShade="D9"/>
          </w:tcPr>
          <w:p w14:paraId="6101ED9F" w14:textId="77777777" w:rsidR="00755938" w:rsidRPr="001532BA" w:rsidRDefault="00755938" w:rsidP="002D649B">
            <w:pPr>
              <w:rPr>
                <w:b/>
                <w:i/>
                <w:sz w:val="16"/>
                <w:szCs w:val="16"/>
              </w:rPr>
            </w:pPr>
          </w:p>
        </w:tc>
      </w:tr>
      <w:tr w:rsidR="008136F7" w14:paraId="2503F7B1" w14:textId="77777777" w:rsidTr="002D649B">
        <w:trPr>
          <w:trHeight w:val="460"/>
        </w:trPr>
        <w:tc>
          <w:tcPr>
            <w:tcW w:w="5688" w:type="dxa"/>
          </w:tcPr>
          <w:p w14:paraId="32448B49" w14:textId="77777777" w:rsidR="008136F7" w:rsidRDefault="008136F7" w:rsidP="008136F7">
            <w:r w:rsidRPr="002B3E11">
              <w:t>ED 3100 Intro. to the Foundations of Education (3 cr.)</w:t>
            </w:r>
          </w:p>
          <w:p w14:paraId="569A65D6" w14:textId="0AA04C36" w:rsidR="008136F7" w:rsidRPr="004B71FD" w:rsidRDefault="008136F7" w:rsidP="008136F7">
            <w:pPr>
              <w:spacing w:line="360" w:lineRule="auto"/>
            </w:pPr>
            <w:r w:rsidRPr="00566956">
              <w:rPr>
                <w:i/>
                <w:iCs/>
              </w:rPr>
              <w:t>*25 hours of field experience*</w:t>
            </w:r>
          </w:p>
        </w:tc>
        <w:tc>
          <w:tcPr>
            <w:tcW w:w="1080" w:type="dxa"/>
          </w:tcPr>
          <w:p w14:paraId="7C419B14" w14:textId="77777777" w:rsidR="008136F7" w:rsidRPr="004B71FD" w:rsidRDefault="008136F7" w:rsidP="008136F7"/>
        </w:tc>
        <w:tc>
          <w:tcPr>
            <w:tcW w:w="810" w:type="dxa"/>
          </w:tcPr>
          <w:p w14:paraId="7BE75462" w14:textId="77777777" w:rsidR="008136F7" w:rsidRPr="004B71FD" w:rsidRDefault="008136F7" w:rsidP="008136F7"/>
        </w:tc>
        <w:tc>
          <w:tcPr>
            <w:tcW w:w="1800" w:type="dxa"/>
          </w:tcPr>
          <w:p w14:paraId="749D3932" w14:textId="77777777" w:rsidR="008136F7" w:rsidRPr="004B71FD" w:rsidRDefault="008136F7" w:rsidP="008136F7"/>
        </w:tc>
        <w:tc>
          <w:tcPr>
            <w:tcW w:w="1710" w:type="dxa"/>
          </w:tcPr>
          <w:p w14:paraId="4EA82E45" w14:textId="77777777" w:rsidR="008136F7" w:rsidRPr="004B71FD" w:rsidRDefault="008136F7" w:rsidP="008136F7"/>
        </w:tc>
      </w:tr>
      <w:tr w:rsidR="008136F7" w14:paraId="7D81377F" w14:textId="77777777" w:rsidTr="002D649B">
        <w:trPr>
          <w:trHeight w:val="444"/>
        </w:trPr>
        <w:tc>
          <w:tcPr>
            <w:tcW w:w="5688" w:type="dxa"/>
          </w:tcPr>
          <w:p w14:paraId="244206FC" w14:textId="69EEC9F3" w:rsidR="008136F7" w:rsidRPr="004B71FD" w:rsidRDefault="008136F7" w:rsidP="008136F7">
            <w:pPr>
              <w:spacing w:line="360" w:lineRule="auto"/>
            </w:pPr>
            <w:r w:rsidRPr="002B3E11">
              <w:t>ED 3110 Educational Psychology (3 credits)</w:t>
            </w:r>
          </w:p>
        </w:tc>
        <w:tc>
          <w:tcPr>
            <w:tcW w:w="1080" w:type="dxa"/>
          </w:tcPr>
          <w:p w14:paraId="1412C88B" w14:textId="77777777" w:rsidR="008136F7" w:rsidRPr="004B71FD" w:rsidRDefault="008136F7" w:rsidP="008136F7"/>
        </w:tc>
        <w:tc>
          <w:tcPr>
            <w:tcW w:w="810" w:type="dxa"/>
          </w:tcPr>
          <w:p w14:paraId="2FA42B8D" w14:textId="77777777" w:rsidR="008136F7" w:rsidRPr="004B71FD" w:rsidRDefault="008136F7" w:rsidP="008136F7"/>
        </w:tc>
        <w:tc>
          <w:tcPr>
            <w:tcW w:w="1800" w:type="dxa"/>
          </w:tcPr>
          <w:p w14:paraId="48279CC2" w14:textId="77777777" w:rsidR="008136F7" w:rsidRPr="004B71FD" w:rsidRDefault="008136F7" w:rsidP="008136F7"/>
        </w:tc>
        <w:tc>
          <w:tcPr>
            <w:tcW w:w="1710" w:type="dxa"/>
          </w:tcPr>
          <w:p w14:paraId="32B5A4D4" w14:textId="77777777" w:rsidR="008136F7" w:rsidRPr="004B71FD" w:rsidRDefault="008136F7" w:rsidP="008136F7"/>
        </w:tc>
      </w:tr>
      <w:tr w:rsidR="002C70DF" w14:paraId="25907936" w14:textId="77777777" w:rsidTr="002D649B">
        <w:trPr>
          <w:trHeight w:val="444"/>
        </w:trPr>
        <w:tc>
          <w:tcPr>
            <w:tcW w:w="5688" w:type="dxa"/>
          </w:tcPr>
          <w:p w14:paraId="613B0536" w14:textId="7AD6EFC8" w:rsidR="002C70DF" w:rsidRPr="004B71FD" w:rsidRDefault="002C70DF" w:rsidP="002C70DF">
            <w:pPr>
              <w:spacing w:line="360" w:lineRule="auto"/>
            </w:pPr>
            <w:r w:rsidRPr="002B3E11">
              <w:t>ED 3140 Human</w:t>
            </w:r>
            <w:r>
              <w:t xml:space="preserve"> Diversity &amp; Educational Equity </w:t>
            </w:r>
            <w:r w:rsidRPr="002B3E11">
              <w:t>(3 cr</w:t>
            </w:r>
            <w:r>
              <w:t>.</w:t>
            </w:r>
            <w:r w:rsidRPr="002B3E11">
              <w:t>)</w:t>
            </w:r>
          </w:p>
        </w:tc>
        <w:tc>
          <w:tcPr>
            <w:tcW w:w="1080" w:type="dxa"/>
          </w:tcPr>
          <w:p w14:paraId="3043CF0C" w14:textId="77777777" w:rsidR="002C70DF" w:rsidRPr="004B71FD" w:rsidRDefault="002C70DF" w:rsidP="002C70DF"/>
        </w:tc>
        <w:tc>
          <w:tcPr>
            <w:tcW w:w="810" w:type="dxa"/>
          </w:tcPr>
          <w:p w14:paraId="346ABE73" w14:textId="77777777" w:rsidR="002C70DF" w:rsidRPr="004B71FD" w:rsidRDefault="002C70DF" w:rsidP="002C70DF"/>
        </w:tc>
        <w:tc>
          <w:tcPr>
            <w:tcW w:w="1800" w:type="dxa"/>
          </w:tcPr>
          <w:p w14:paraId="7E19195D" w14:textId="77777777" w:rsidR="002C70DF" w:rsidRPr="004B71FD" w:rsidRDefault="002C70DF" w:rsidP="002C70DF"/>
        </w:tc>
        <w:tc>
          <w:tcPr>
            <w:tcW w:w="1710" w:type="dxa"/>
          </w:tcPr>
          <w:p w14:paraId="23EF11F4" w14:textId="77777777" w:rsidR="002C70DF" w:rsidRPr="004B71FD" w:rsidRDefault="002C70DF" w:rsidP="002C70DF"/>
        </w:tc>
      </w:tr>
      <w:tr w:rsidR="002C70DF" w14:paraId="4C3064BA" w14:textId="77777777" w:rsidTr="002D649B">
        <w:trPr>
          <w:trHeight w:val="206"/>
        </w:trPr>
        <w:tc>
          <w:tcPr>
            <w:tcW w:w="5688" w:type="dxa"/>
          </w:tcPr>
          <w:p w14:paraId="4AA3C1B4" w14:textId="77777777" w:rsidR="002C70DF" w:rsidRDefault="002C70DF" w:rsidP="002C70DF">
            <w:r w:rsidRPr="002B3E11">
              <w:t xml:space="preserve">ED 3350 </w:t>
            </w:r>
            <w:r>
              <w:t>Principles &amp; Strategies of Teaching</w:t>
            </w:r>
            <w:r w:rsidRPr="002B3E11">
              <w:t xml:space="preserve"> (3 credits)</w:t>
            </w:r>
          </w:p>
          <w:p w14:paraId="3286CF9B" w14:textId="074AF375" w:rsidR="002C70DF" w:rsidRPr="004B71FD" w:rsidRDefault="002C70DF" w:rsidP="002C70DF">
            <w:pPr>
              <w:spacing w:line="360" w:lineRule="auto"/>
            </w:pPr>
            <w:r w:rsidRPr="00566956">
              <w:rPr>
                <w:i/>
                <w:iCs/>
              </w:rPr>
              <w:t>*25 hours of field experience*</w:t>
            </w:r>
          </w:p>
        </w:tc>
        <w:tc>
          <w:tcPr>
            <w:tcW w:w="1080" w:type="dxa"/>
          </w:tcPr>
          <w:p w14:paraId="78D72F9E" w14:textId="77777777" w:rsidR="002C70DF" w:rsidRPr="004B71FD" w:rsidRDefault="002C70DF" w:rsidP="002C70DF"/>
        </w:tc>
        <w:tc>
          <w:tcPr>
            <w:tcW w:w="810" w:type="dxa"/>
          </w:tcPr>
          <w:p w14:paraId="724AB715" w14:textId="77777777" w:rsidR="002C70DF" w:rsidRPr="004B71FD" w:rsidRDefault="002C70DF" w:rsidP="002C70DF"/>
        </w:tc>
        <w:tc>
          <w:tcPr>
            <w:tcW w:w="1800" w:type="dxa"/>
          </w:tcPr>
          <w:p w14:paraId="375E960B" w14:textId="77777777" w:rsidR="002C70DF" w:rsidRPr="004B71FD" w:rsidRDefault="002C70DF" w:rsidP="002C70DF"/>
        </w:tc>
        <w:tc>
          <w:tcPr>
            <w:tcW w:w="1710" w:type="dxa"/>
          </w:tcPr>
          <w:p w14:paraId="42AEEFC0" w14:textId="77777777" w:rsidR="002C70DF" w:rsidRPr="004B71FD" w:rsidRDefault="002C70DF" w:rsidP="002C70DF"/>
        </w:tc>
      </w:tr>
      <w:tr w:rsidR="002C70DF" w14:paraId="641D0C6A" w14:textId="77777777" w:rsidTr="002D649B">
        <w:trPr>
          <w:trHeight w:val="444"/>
        </w:trPr>
        <w:tc>
          <w:tcPr>
            <w:tcW w:w="5688" w:type="dxa"/>
          </w:tcPr>
          <w:p w14:paraId="77951473" w14:textId="4BDF837F" w:rsidR="002C70DF" w:rsidRPr="004B71FD" w:rsidRDefault="002C70DF" w:rsidP="002C70DF">
            <w:pPr>
              <w:spacing w:line="360" w:lineRule="auto"/>
            </w:pPr>
            <w:r w:rsidRPr="002B3E11">
              <w:t xml:space="preserve">ED 3780 </w:t>
            </w:r>
            <w:r>
              <w:t>Inclusive Teaching &amp; Classrooms</w:t>
            </w:r>
            <w:r w:rsidRPr="002B3E11">
              <w:t xml:space="preserve"> (3 credits)</w:t>
            </w:r>
          </w:p>
        </w:tc>
        <w:tc>
          <w:tcPr>
            <w:tcW w:w="1080" w:type="dxa"/>
          </w:tcPr>
          <w:p w14:paraId="2D3E7AA9" w14:textId="77777777" w:rsidR="002C70DF" w:rsidRPr="004B71FD" w:rsidRDefault="002C70DF" w:rsidP="002C70DF"/>
        </w:tc>
        <w:tc>
          <w:tcPr>
            <w:tcW w:w="810" w:type="dxa"/>
          </w:tcPr>
          <w:p w14:paraId="50F47B09" w14:textId="77777777" w:rsidR="002C70DF" w:rsidRPr="004B71FD" w:rsidRDefault="002C70DF" w:rsidP="002C70DF"/>
        </w:tc>
        <w:tc>
          <w:tcPr>
            <w:tcW w:w="1800" w:type="dxa"/>
          </w:tcPr>
          <w:p w14:paraId="4E20F9B6" w14:textId="77777777" w:rsidR="002C70DF" w:rsidRPr="004B71FD" w:rsidRDefault="002C70DF" w:rsidP="002C70DF"/>
        </w:tc>
        <w:tc>
          <w:tcPr>
            <w:tcW w:w="1710" w:type="dxa"/>
          </w:tcPr>
          <w:p w14:paraId="6218951B" w14:textId="77777777" w:rsidR="002C70DF" w:rsidRPr="004B71FD" w:rsidRDefault="002C70DF" w:rsidP="002C70DF"/>
        </w:tc>
      </w:tr>
      <w:tr w:rsidR="008136F7" w14:paraId="3C512949" w14:textId="77777777" w:rsidTr="002D649B">
        <w:trPr>
          <w:trHeight w:val="444"/>
        </w:trPr>
        <w:tc>
          <w:tcPr>
            <w:tcW w:w="5688" w:type="dxa"/>
          </w:tcPr>
          <w:p w14:paraId="0215F61B" w14:textId="4BE60781" w:rsidR="008136F7" w:rsidRPr="004B71FD" w:rsidRDefault="008136F7" w:rsidP="008136F7">
            <w:pPr>
              <w:spacing w:line="360" w:lineRule="auto"/>
            </w:pPr>
            <w:r w:rsidRPr="002B3E11">
              <w:t>ED 4799 The Professional Teacher (1 credit)</w:t>
            </w:r>
          </w:p>
        </w:tc>
        <w:tc>
          <w:tcPr>
            <w:tcW w:w="1080" w:type="dxa"/>
          </w:tcPr>
          <w:p w14:paraId="1F8F2142" w14:textId="77777777" w:rsidR="008136F7" w:rsidRPr="004B71FD" w:rsidRDefault="008136F7" w:rsidP="008136F7"/>
        </w:tc>
        <w:tc>
          <w:tcPr>
            <w:tcW w:w="810" w:type="dxa"/>
          </w:tcPr>
          <w:p w14:paraId="50FBA457" w14:textId="77777777" w:rsidR="008136F7" w:rsidRPr="004B71FD" w:rsidRDefault="008136F7" w:rsidP="008136F7"/>
        </w:tc>
        <w:tc>
          <w:tcPr>
            <w:tcW w:w="1800" w:type="dxa"/>
          </w:tcPr>
          <w:p w14:paraId="60DC7366" w14:textId="77777777" w:rsidR="008136F7" w:rsidRPr="004B71FD" w:rsidRDefault="008136F7" w:rsidP="008136F7"/>
        </w:tc>
        <w:tc>
          <w:tcPr>
            <w:tcW w:w="1710" w:type="dxa"/>
          </w:tcPr>
          <w:p w14:paraId="0443E913" w14:textId="77777777" w:rsidR="008136F7" w:rsidRPr="004B71FD" w:rsidRDefault="008136F7" w:rsidP="008136F7"/>
        </w:tc>
      </w:tr>
      <w:tr w:rsidR="008136F7" w14:paraId="5AA01A1F" w14:textId="77777777" w:rsidTr="002D649B">
        <w:trPr>
          <w:trHeight w:val="444"/>
        </w:trPr>
        <w:tc>
          <w:tcPr>
            <w:tcW w:w="5688" w:type="dxa"/>
          </w:tcPr>
          <w:p w14:paraId="602283AF" w14:textId="77777777" w:rsidR="008136F7" w:rsidRPr="002B3E11" w:rsidRDefault="008136F7" w:rsidP="008136F7">
            <w:r w:rsidRPr="002B3E11">
              <w:t xml:space="preserve">ED 4737 Content Area Reading (3 credits) </w:t>
            </w:r>
          </w:p>
          <w:p w14:paraId="1F2D4697" w14:textId="2722AA44" w:rsidR="008136F7" w:rsidRPr="004B71FD" w:rsidRDefault="008136F7" w:rsidP="008136F7">
            <w:pPr>
              <w:spacing w:line="360" w:lineRule="auto"/>
            </w:pPr>
            <w:r w:rsidRPr="002B3E11">
              <w:rPr>
                <w:i/>
                <w:iCs/>
              </w:rPr>
              <w:t>*25 hours of field experience*</w:t>
            </w:r>
          </w:p>
        </w:tc>
        <w:tc>
          <w:tcPr>
            <w:tcW w:w="1080" w:type="dxa"/>
          </w:tcPr>
          <w:p w14:paraId="26F9DAE9" w14:textId="77777777" w:rsidR="008136F7" w:rsidRPr="004B71FD" w:rsidRDefault="008136F7" w:rsidP="008136F7"/>
        </w:tc>
        <w:tc>
          <w:tcPr>
            <w:tcW w:w="810" w:type="dxa"/>
          </w:tcPr>
          <w:p w14:paraId="5A4FDE21" w14:textId="77777777" w:rsidR="008136F7" w:rsidRPr="004B71FD" w:rsidRDefault="008136F7" w:rsidP="008136F7"/>
        </w:tc>
        <w:tc>
          <w:tcPr>
            <w:tcW w:w="1800" w:type="dxa"/>
          </w:tcPr>
          <w:p w14:paraId="45098EC0" w14:textId="77777777" w:rsidR="008136F7" w:rsidRPr="004B71FD" w:rsidRDefault="008136F7" w:rsidP="008136F7"/>
        </w:tc>
        <w:tc>
          <w:tcPr>
            <w:tcW w:w="1710" w:type="dxa"/>
          </w:tcPr>
          <w:p w14:paraId="1AB631C5" w14:textId="77777777" w:rsidR="008136F7" w:rsidRPr="004B71FD" w:rsidRDefault="008136F7" w:rsidP="008136F7"/>
        </w:tc>
      </w:tr>
      <w:tr w:rsidR="00124B60" w14:paraId="2D6629C4" w14:textId="77777777" w:rsidTr="002D649B">
        <w:trPr>
          <w:trHeight w:val="444"/>
        </w:trPr>
        <w:tc>
          <w:tcPr>
            <w:tcW w:w="5688" w:type="dxa"/>
          </w:tcPr>
          <w:p w14:paraId="5B3F303D" w14:textId="77777777" w:rsidR="00124B60" w:rsidRDefault="00124B60" w:rsidP="00124B60">
            <w:pPr>
              <w:spacing w:line="360" w:lineRule="auto"/>
            </w:pPr>
            <w:r w:rsidRPr="00124B60">
              <w:t>ED 3410 Secondary Science Methods (4 credits</w:t>
            </w:r>
            <w:r w:rsidR="008136F7">
              <w:t>)</w:t>
            </w:r>
          </w:p>
          <w:p w14:paraId="697F039F" w14:textId="4FFBD0FC" w:rsidR="008136F7" w:rsidRPr="00F103EB" w:rsidRDefault="008136F7" w:rsidP="00124B60">
            <w:pPr>
              <w:spacing w:line="360" w:lineRule="auto"/>
            </w:pPr>
            <w:r w:rsidRPr="002B3E11">
              <w:rPr>
                <w:i/>
                <w:iCs/>
              </w:rPr>
              <w:t>*25 hours of field experience*</w:t>
            </w:r>
          </w:p>
        </w:tc>
        <w:tc>
          <w:tcPr>
            <w:tcW w:w="1080" w:type="dxa"/>
          </w:tcPr>
          <w:p w14:paraId="48BAC9B3" w14:textId="77777777" w:rsidR="00124B60" w:rsidRPr="004B71FD" w:rsidRDefault="00124B60" w:rsidP="00E6238B"/>
        </w:tc>
        <w:tc>
          <w:tcPr>
            <w:tcW w:w="810" w:type="dxa"/>
          </w:tcPr>
          <w:p w14:paraId="40D8A7D4" w14:textId="77777777" w:rsidR="00124B60" w:rsidRPr="004B71FD" w:rsidRDefault="00124B60" w:rsidP="00E6238B"/>
        </w:tc>
        <w:tc>
          <w:tcPr>
            <w:tcW w:w="1800" w:type="dxa"/>
          </w:tcPr>
          <w:p w14:paraId="52AB34A6" w14:textId="77777777" w:rsidR="00124B60" w:rsidRPr="004B71FD" w:rsidRDefault="00124B60" w:rsidP="00E6238B"/>
        </w:tc>
        <w:tc>
          <w:tcPr>
            <w:tcW w:w="1710" w:type="dxa"/>
          </w:tcPr>
          <w:p w14:paraId="0D0FACD5" w14:textId="77777777" w:rsidR="00124B60" w:rsidRPr="004B71FD" w:rsidRDefault="00124B60" w:rsidP="00E6238B"/>
        </w:tc>
      </w:tr>
      <w:tr w:rsidR="00E6238B" w14:paraId="0E839A0A" w14:textId="77777777" w:rsidTr="002D649B">
        <w:trPr>
          <w:trHeight w:val="260"/>
        </w:trPr>
        <w:tc>
          <w:tcPr>
            <w:tcW w:w="5688" w:type="dxa"/>
          </w:tcPr>
          <w:p w14:paraId="10A9B5E1" w14:textId="44ED7A6A" w:rsidR="00E6238B" w:rsidRPr="004B71FD" w:rsidRDefault="00E6238B" w:rsidP="00124B60">
            <w:pPr>
              <w:spacing w:line="360" w:lineRule="auto"/>
            </w:pPr>
            <w:r w:rsidRPr="00F103EB">
              <w:t>ED 4830 Student Teaching, Secondary (7 credits)</w:t>
            </w:r>
          </w:p>
        </w:tc>
        <w:tc>
          <w:tcPr>
            <w:tcW w:w="1080" w:type="dxa"/>
          </w:tcPr>
          <w:p w14:paraId="59B342D7" w14:textId="77777777" w:rsidR="00E6238B" w:rsidRPr="004B71FD" w:rsidRDefault="00E6238B" w:rsidP="00E6238B"/>
        </w:tc>
        <w:tc>
          <w:tcPr>
            <w:tcW w:w="810" w:type="dxa"/>
          </w:tcPr>
          <w:p w14:paraId="4D182498" w14:textId="77777777" w:rsidR="00E6238B" w:rsidRPr="004B71FD" w:rsidRDefault="00E6238B" w:rsidP="00E6238B"/>
        </w:tc>
        <w:tc>
          <w:tcPr>
            <w:tcW w:w="1800" w:type="dxa"/>
          </w:tcPr>
          <w:p w14:paraId="3240CA0A" w14:textId="77777777" w:rsidR="00E6238B" w:rsidRPr="004B71FD" w:rsidRDefault="00E6238B" w:rsidP="00E6238B"/>
        </w:tc>
        <w:tc>
          <w:tcPr>
            <w:tcW w:w="1710" w:type="dxa"/>
          </w:tcPr>
          <w:p w14:paraId="7A93ADE8" w14:textId="77777777" w:rsidR="00E6238B" w:rsidRPr="004B71FD" w:rsidRDefault="00E6238B" w:rsidP="00E6238B"/>
        </w:tc>
      </w:tr>
      <w:tr w:rsidR="00E6238B" w14:paraId="6C7CE3B4" w14:textId="77777777" w:rsidTr="002D649B">
        <w:trPr>
          <w:trHeight w:val="260"/>
        </w:trPr>
        <w:tc>
          <w:tcPr>
            <w:tcW w:w="5688" w:type="dxa"/>
          </w:tcPr>
          <w:p w14:paraId="66A1821D" w14:textId="2ECE4B75" w:rsidR="00E6238B" w:rsidRPr="004B71FD" w:rsidRDefault="00E6238B" w:rsidP="00124B60">
            <w:pPr>
              <w:spacing w:line="360" w:lineRule="auto"/>
            </w:pPr>
            <w:r w:rsidRPr="00F103EB">
              <w:t xml:space="preserve">ED 4840 Student Teaching, Special Fields (5 credits) </w:t>
            </w:r>
          </w:p>
        </w:tc>
        <w:tc>
          <w:tcPr>
            <w:tcW w:w="1080" w:type="dxa"/>
          </w:tcPr>
          <w:p w14:paraId="5D097A4F" w14:textId="77777777" w:rsidR="00E6238B" w:rsidRPr="004B71FD" w:rsidRDefault="00E6238B" w:rsidP="00E6238B"/>
        </w:tc>
        <w:tc>
          <w:tcPr>
            <w:tcW w:w="810" w:type="dxa"/>
          </w:tcPr>
          <w:p w14:paraId="4FA6187E" w14:textId="77777777" w:rsidR="00E6238B" w:rsidRPr="004B71FD" w:rsidRDefault="00E6238B" w:rsidP="00E6238B"/>
        </w:tc>
        <w:tc>
          <w:tcPr>
            <w:tcW w:w="1800" w:type="dxa"/>
          </w:tcPr>
          <w:p w14:paraId="320673EA" w14:textId="77777777" w:rsidR="00E6238B" w:rsidRPr="004B71FD" w:rsidRDefault="00E6238B" w:rsidP="00E6238B"/>
        </w:tc>
        <w:tc>
          <w:tcPr>
            <w:tcW w:w="1710" w:type="dxa"/>
          </w:tcPr>
          <w:p w14:paraId="3C999F31" w14:textId="77777777" w:rsidR="00E6238B" w:rsidRPr="004B71FD" w:rsidRDefault="00E6238B" w:rsidP="00E6238B"/>
        </w:tc>
      </w:tr>
    </w:tbl>
    <w:p w14:paraId="62017A1F" w14:textId="326BF712" w:rsidR="007F2670" w:rsidRDefault="007F2670" w:rsidP="00964C18">
      <w:pPr>
        <w:rPr>
          <w:rStyle w:val="Strong"/>
          <w:sz w:val="16"/>
          <w:szCs w:val="16"/>
        </w:rPr>
      </w:pPr>
    </w:p>
    <w:tbl>
      <w:tblPr>
        <w:tblStyle w:val="TableGrid"/>
        <w:tblW w:w="11088" w:type="dxa"/>
        <w:tblLayout w:type="fixed"/>
        <w:tblLook w:val="04A0" w:firstRow="1" w:lastRow="0" w:firstColumn="1" w:lastColumn="0" w:noHBand="0" w:noVBand="1"/>
      </w:tblPr>
      <w:tblGrid>
        <w:gridCol w:w="5665"/>
        <w:gridCol w:w="1260"/>
        <w:gridCol w:w="810"/>
        <w:gridCol w:w="1620"/>
        <w:gridCol w:w="1733"/>
      </w:tblGrid>
      <w:tr w:rsidR="008A48F5" w14:paraId="024F3FA4" w14:textId="77777777" w:rsidTr="00A73748">
        <w:trPr>
          <w:trHeight w:val="94"/>
        </w:trPr>
        <w:tc>
          <w:tcPr>
            <w:tcW w:w="11088" w:type="dxa"/>
            <w:gridSpan w:val="5"/>
          </w:tcPr>
          <w:p w14:paraId="32CD1FF1" w14:textId="77777777" w:rsidR="008A48F5" w:rsidRDefault="008A48F5" w:rsidP="00A73748">
            <w:pPr>
              <w:spacing w:line="360" w:lineRule="auto"/>
            </w:pPr>
            <w:r>
              <w:rPr>
                <w:b/>
                <w:i/>
              </w:rPr>
              <w:t>I</w:t>
            </w:r>
            <w:r w:rsidRPr="0093639A">
              <w:rPr>
                <w:b/>
                <w:i/>
              </w:rPr>
              <w:t xml:space="preserve">I. </w:t>
            </w:r>
            <w:r>
              <w:rPr>
                <w:b/>
                <w:i/>
              </w:rPr>
              <w:t>Complete the following Middle Level Science Content/Methods Courses.</w:t>
            </w:r>
          </w:p>
        </w:tc>
      </w:tr>
      <w:tr w:rsidR="008A48F5" w14:paraId="156E9278" w14:textId="77777777" w:rsidTr="00A73748">
        <w:trPr>
          <w:trHeight w:val="94"/>
        </w:trPr>
        <w:tc>
          <w:tcPr>
            <w:tcW w:w="5665" w:type="dxa"/>
            <w:vMerge w:val="restart"/>
            <w:vAlign w:val="bottom"/>
          </w:tcPr>
          <w:p w14:paraId="354916F3" w14:textId="77777777" w:rsidR="008A48F5" w:rsidRPr="00E54D7F" w:rsidRDefault="008A48F5" w:rsidP="00A73748">
            <w:pPr>
              <w:rPr>
                <w:i/>
              </w:rPr>
            </w:pPr>
            <w:r w:rsidRPr="006F5808">
              <w:rPr>
                <w:i/>
              </w:rPr>
              <w:t>BSU Course ID and Name</w:t>
            </w:r>
          </w:p>
        </w:tc>
        <w:tc>
          <w:tcPr>
            <w:tcW w:w="2070" w:type="dxa"/>
            <w:gridSpan w:val="2"/>
            <w:vAlign w:val="bottom"/>
          </w:tcPr>
          <w:p w14:paraId="50022DBD" w14:textId="77777777" w:rsidR="008A48F5" w:rsidRPr="00E54D7F" w:rsidRDefault="008A48F5" w:rsidP="00A73748">
            <w:pPr>
              <w:jc w:val="center"/>
              <w:rPr>
                <w:i/>
              </w:rPr>
            </w:pPr>
            <w:r w:rsidRPr="002F291B">
              <w:rPr>
                <w:b/>
                <w:bCs/>
                <w:i/>
                <w:sz w:val="20"/>
                <w:szCs w:val="20"/>
              </w:rPr>
              <w:t>ALL STUDENTS</w:t>
            </w:r>
          </w:p>
        </w:tc>
        <w:tc>
          <w:tcPr>
            <w:tcW w:w="3353" w:type="dxa"/>
            <w:gridSpan w:val="2"/>
          </w:tcPr>
          <w:p w14:paraId="7EA184BF" w14:textId="77777777" w:rsidR="008A48F5" w:rsidRPr="00E54D7F" w:rsidRDefault="008A48F5" w:rsidP="00A73748">
            <w:pPr>
              <w:jc w:val="center"/>
              <w:rPr>
                <w:i/>
              </w:rPr>
            </w:pPr>
            <w:r>
              <w:rPr>
                <w:i/>
                <w:sz w:val="20"/>
                <w:szCs w:val="20"/>
              </w:rPr>
              <w:t xml:space="preserve">Complete this section </w:t>
            </w:r>
            <w:r w:rsidRPr="002F291B">
              <w:rPr>
                <w:b/>
                <w:bCs/>
                <w:i/>
                <w:sz w:val="20"/>
                <w:szCs w:val="20"/>
              </w:rPr>
              <w:t>ONLY</w:t>
            </w:r>
            <w:r>
              <w:rPr>
                <w:i/>
                <w:sz w:val="20"/>
                <w:szCs w:val="20"/>
              </w:rPr>
              <w:t xml:space="preserve"> if using a course from another school*</w:t>
            </w:r>
          </w:p>
        </w:tc>
      </w:tr>
      <w:tr w:rsidR="008A48F5" w14:paraId="66C5DFAC" w14:textId="77777777" w:rsidTr="00A73748">
        <w:trPr>
          <w:trHeight w:val="94"/>
        </w:trPr>
        <w:tc>
          <w:tcPr>
            <w:tcW w:w="5665" w:type="dxa"/>
            <w:vMerge/>
          </w:tcPr>
          <w:p w14:paraId="4DF5BB77" w14:textId="77777777" w:rsidR="008A48F5" w:rsidRPr="00E54D7F" w:rsidRDefault="008A48F5" w:rsidP="00A73748">
            <w:pPr>
              <w:rPr>
                <w:i/>
              </w:rPr>
            </w:pPr>
          </w:p>
        </w:tc>
        <w:tc>
          <w:tcPr>
            <w:tcW w:w="1260" w:type="dxa"/>
            <w:vAlign w:val="bottom"/>
          </w:tcPr>
          <w:p w14:paraId="6725B512" w14:textId="77777777" w:rsidR="008A48F5" w:rsidRPr="00E54D7F" w:rsidRDefault="008A48F5" w:rsidP="00A73748">
            <w:pPr>
              <w:jc w:val="center"/>
              <w:rPr>
                <w:i/>
              </w:rPr>
            </w:pPr>
            <w:r w:rsidRPr="002F291B">
              <w:rPr>
                <w:b/>
                <w:bCs/>
                <w:i/>
                <w:sz w:val="20"/>
                <w:szCs w:val="20"/>
              </w:rPr>
              <w:t>Semester</w:t>
            </w:r>
            <w:r>
              <w:rPr>
                <w:b/>
                <w:bCs/>
                <w:i/>
                <w:sz w:val="20"/>
                <w:szCs w:val="20"/>
              </w:rPr>
              <w:t xml:space="preserve"> &amp;</w:t>
            </w:r>
            <w:r w:rsidRPr="002F291B">
              <w:rPr>
                <w:b/>
                <w:bCs/>
                <w:i/>
                <w:sz w:val="20"/>
                <w:szCs w:val="20"/>
              </w:rPr>
              <w:t>Year</w:t>
            </w:r>
          </w:p>
        </w:tc>
        <w:tc>
          <w:tcPr>
            <w:tcW w:w="810" w:type="dxa"/>
            <w:vAlign w:val="bottom"/>
          </w:tcPr>
          <w:p w14:paraId="2CA06282" w14:textId="77777777" w:rsidR="008A48F5" w:rsidRPr="00E54D7F" w:rsidRDefault="008A48F5" w:rsidP="00A73748">
            <w:pPr>
              <w:jc w:val="center"/>
              <w:rPr>
                <w:i/>
              </w:rPr>
            </w:pPr>
            <w:r w:rsidRPr="002F291B">
              <w:rPr>
                <w:b/>
                <w:bCs/>
                <w:i/>
                <w:sz w:val="20"/>
                <w:szCs w:val="20"/>
              </w:rPr>
              <w:t>Grade</w:t>
            </w:r>
          </w:p>
        </w:tc>
        <w:tc>
          <w:tcPr>
            <w:tcW w:w="1620" w:type="dxa"/>
          </w:tcPr>
          <w:p w14:paraId="1FEFEF71" w14:textId="77777777" w:rsidR="008A48F5" w:rsidRPr="00E54D7F" w:rsidRDefault="008A48F5" w:rsidP="00A73748">
            <w:pPr>
              <w:jc w:val="center"/>
              <w:rPr>
                <w:i/>
              </w:rPr>
            </w:pPr>
            <w:r>
              <w:rPr>
                <w:i/>
                <w:sz w:val="20"/>
                <w:szCs w:val="20"/>
              </w:rPr>
              <w:t>Course ID and Name</w:t>
            </w:r>
          </w:p>
        </w:tc>
        <w:tc>
          <w:tcPr>
            <w:tcW w:w="1733" w:type="dxa"/>
          </w:tcPr>
          <w:p w14:paraId="52C19033" w14:textId="77777777" w:rsidR="008A48F5" w:rsidRPr="00E54D7F" w:rsidRDefault="008A48F5" w:rsidP="00A73748">
            <w:pPr>
              <w:jc w:val="center"/>
              <w:rPr>
                <w:i/>
              </w:rPr>
            </w:pPr>
            <w:r>
              <w:rPr>
                <w:i/>
                <w:sz w:val="20"/>
                <w:szCs w:val="20"/>
              </w:rPr>
              <w:t>Where was this course taken?</w:t>
            </w:r>
          </w:p>
        </w:tc>
      </w:tr>
      <w:tr w:rsidR="008A48F5" w14:paraId="602A876C" w14:textId="77777777" w:rsidTr="00A73748">
        <w:trPr>
          <w:trHeight w:val="204"/>
        </w:trPr>
        <w:tc>
          <w:tcPr>
            <w:tcW w:w="11088" w:type="dxa"/>
            <w:gridSpan w:val="5"/>
            <w:shd w:val="clear" w:color="auto" w:fill="D9D9D9" w:themeFill="background1" w:themeFillShade="D9"/>
          </w:tcPr>
          <w:p w14:paraId="5022BFF2" w14:textId="77777777" w:rsidR="008A48F5" w:rsidRPr="001532BA" w:rsidRDefault="008A48F5" w:rsidP="00A73748">
            <w:pPr>
              <w:rPr>
                <w:b/>
                <w:i/>
                <w:sz w:val="16"/>
                <w:szCs w:val="16"/>
              </w:rPr>
            </w:pPr>
          </w:p>
        </w:tc>
      </w:tr>
      <w:tr w:rsidR="008A48F5" w14:paraId="5FCD79CF" w14:textId="77777777" w:rsidTr="00A73748">
        <w:trPr>
          <w:trHeight w:val="441"/>
        </w:trPr>
        <w:tc>
          <w:tcPr>
            <w:tcW w:w="5665" w:type="dxa"/>
          </w:tcPr>
          <w:p w14:paraId="5A9A1246" w14:textId="77777777" w:rsidR="008A48F5" w:rsidRPr="00F103EB" w:rsidRDefault="008A48F5" w:rsidP="00A73748">
            <w:pPr>
              <w:spacing w:line="360" w:lineRule="auto"/>
              <w:rPr>
                <w:b/>
                <w:u w:val="single"/>
              </w:rPr>
            </w:pPr>
            <w:r w:rsidRPr="00F103EB">
              <w:t>BIOL 1110 Human Biology (4 credits)</w:t>
            </w:r>
            <w:r w:rsidRPr="00F103EB">
              <w:rPr>
                <w:b/>
              </w:rPr>
              <w:t xml:space="preserve"> </w:t>
            </w:r>
            <w:r w:rsidRPr="00F103EB">
              <w:rPr>
                <w:b/>
                <w:u w:val="single"/>
              </w:rPr>
              <w:t>OR</w:t>
            </w:r>
          </w:p>
          <w:p w14:paraId="3C33696B" w14:textId="0AC2221D" w:rsidR="008A48F5" w:rsidRPr="00124B60" w:rsidRDefault="008A48F5" w:rsidP="00A73748">
            <w:pPr>
              <w:spacing w:line="360" w:lineRule="auto"/>
            </w:pPr>
            <w:r w:rsidRPr="00F103EB">
              <w:t xml:space="preserve">BIOL 1400 </w:t>
            </w:r>
            <w:r>
              <w:t>Cellular Principles</w:t>
            </w:r>
            <w:r w:rsidRPr="00F103EB">
              <w:t xml:space="preserve"> (4 credits)</w:t>
            </w:r>
          </w:p>
        </w:tc>
        <w:tc>
          <w:tcPr>
            <w:tcW w:w="1260" w:type="dxa"/>
          </w:tcPr>
          <w:p w14:paraId="1B5FF31B" w14:textId="77777777" w:rsidR="008A48F5" w:rsidRDefault="008A48F5" w:rsidP="00A73748"/>
        </w:tc>
        <w:tc>
          <w:tcPr>
            <w:tcW w:w="810" w:type="dxa"/>
          </w:tcPr>
          <w:p w14:paraId="4AFE265A" w14:textId="77777777" w:rsidR="008A48F5" w:rsidRDefault="008A48F5" w:rsidP="00A73748"/>
        </w:tc>
        <w:tc>
          <w:tcPr>
            <w:tcW w:w="1620" w:type="dxa"/>
          </w:tcPr>
          <w:p w14:paraId="131238D8" w14:textId="77777777" w:rsidR="008A48F5" w:rsidRDefault="008A48F5" w:rsidP="00A73748"/>
        </w:tc>
        <w:tc>
          <w:tcPr>
            <w:tcW w:w="1733" w:type="dxa"/>
          </w:tcPr>
          <w:p w14:paraId="3D1B6A65" w14:textId="77777777" w:rsidR="008A48F5" w:rsidRDefault="008A48F5" w:rsidP="00A73748"/>
        </w:tc>
      </w:tr>
      <w:tr w:rsidR="008A48F5" w14:paraId="07758AB2" w14:textId="77777777" w:rsidTr="00A73748">
        <w:trPr>
          <w:trHeight w:val="457"/>
        </w:trPr>
        <w:tc>
          <w:tcPr>
            <w:tcW w:w="5665" w:type="dxa"/>
          </w:tcPr>
          <w:p w14:paraId="68C6E139" w14:textId="77777777" w:rsidR="008A48F5" w:rsidRPr="00F103EB" w:rsidRDefault="008A48F5" w:rsidP="00A73748">
            <w:pPr>
              <w:spacing w:line="360" w:lineRule="auto"/>
              <w:rPr>
                <w:b/>
                <w:u w:val="single"/>
              </w:rPr>
            </w:pPr>
            <w:r w:rsidRPr="00F103EB">
              <w:t>BIOL 1120 Gen Bio/Evol &amp; Ecology (3 credits)</w:t>
            </w:r>
            <w:r w:rsidRPr="00F103EB">
              <w:rPr>
                <w:b/>
                <w:i/>
                <w:iCs/>
              </w:rPr>
              <w:t xml:space="preserve"> </w:t>
            </w:r>
            <w:r w:rsidRPr="00F103EB">
              <w:rPr>
                <w:b/>
                <w:u w:val="single"/>
              </w:rPr>
              <w:t>OR</w:t>
            </w:r>
          </w:p>
          <w:p w14:paraId="1A5B377C" w14:textId="19B8C7D8" w:rsidR="008A48F5" w:rsidRPr="00124B60" w:rsidRDefault="008A48F5" w:rsidP="00A73748">
            <w:pPr>
              <w:spacing w:line="360" w:lineRule="auto"/>
              <w:rPr>
                <w:bCs/>
              </w:rPr>
            </w:pPr>
            <w:r w:rsidRPr="00F103EB">
              <w:rPr>
                <w:bCs/>
              </w:rPr>
              <w:t xml:space="preserve">BIOL 1500 </w:t>
            </w:r>
            <w:r>
              <w:rPr>
                <w:bCs/>
              </w:rPr>
              <w:t>Diversity of Life</w:t>
            </w:r>
            <w:r w:rsidRPr="00F103EB">
              <w:rPr>
                <w:bCs/>
              </w:rPr>
              <w:t xml:space="preserve"> (4 credits)</w:t>
            </w:r>
          </w:p>
        </w:tc>
        <w:tc>
          <w:tcPr>
            <w:tcW w:w="1260" w:type="dxa"/>
          </w:tcPr>
          <w:p w14:paraId="386C537C" w14:textId="77777777" w:rsidR="008A48F5" w:rsidRDefault="008A48F5" w:rsidP="00A73748"/>
        </w:tc>
        <w:tc>
          <w:tcPr>
            <w:tcW w:w="810" w:type="dxa"/>
          </w:tcPr>
          <w:p w14:paraId="2ECB81CE" w14:textId="77777777" w:rsidR="008A48F5" w:rsidRDefault="008A48F5" w:rsidP="00A73748"/>
        </w:tc>
        <w:tc>
          <w:tcPr>
            <w:tcW w:w="1620" w:type="dxa"/>
          </w:tcPr>
          <w:p w14:paraId="503F99CC" w14:textId="77777777" w:rsidR="008A48F5" w:rsidRDefault="008A48F5" w:rsidP="00A73748"/>
        </w:tc>
        <w:tc>
          <w:tcPr>
            <w:tcW w:w="1733" w:type="dxa"/>
          </w:tcPr>
          <w:p w14:paraId="32FBF868" w14:textId="77777777" w:rsidR="008A48F5" w:rsidRDefault="008A48F5" w:rsidP="00A73748"/>
        </w:tc>
      </w:tr>
      <w:tr w:rsidR="008A48F5" w14:paraId="7AA5621B" w14:textId="77777777" w:rsidTr="00A73748">
        <w:trPr>
          <w:trHeight w:val="457"/>
        </w:trPr>
        <w:tc>
          <w:tcPr>
            <w:tcW w:w="5665" w:type="dxa"/>
          </w:tcPr>
          <w:p w14:paraId="76973CD6" w14:textId="77777777" w:rsidR="008A48F5" w:rsidRPr="00F103EB" w:rsidRDefault="008A48F5" w:rsidP="00A73748">
            <w:pPr>
              <w:spacing w:line="360" w:lineRule="auto"/>
            </w:pPr>
            <w:r w:rsidRPr="00F103EB">
              <w:t xml:space="preserve">CHEM 2211 Principles of Chem I (4 credits) </w:t>
            </w:r>
            <w:r w:rsidRPr="00F103EB">
              <w:rPr>
                <w:b/>
                <w:u w:val="single"/>
              </w:rPr>
              <w:t>OR</w:t>
            </w:r>
            <w:r w:rsidRPr="00F103EB">
              <w:t xml:space="preserve"> </w:t>
            </w:r>
          </w:p>
          <w:p w14:paraId="2F380BAB" w14:textId="43F2809C" w:rsidR="008A48F5" w:rsidRPr="00124B60" w:rsidRDefault="008A48F5" w:rsidP="00A73748">
            <w:pPr>
              <w:spacing w:line="360" w:lineRule="auto"/>
            </w:pPr>
            <w:r w:rsidRPr="00F103EB">
              <w:t>CHEM 1111 Gen Chem I (4 credits)</w:t>
            </w:r>
          </w:p>
        </w:tc>
        <w:tc>
          <w:tcPr>
            <w:tcW w:w="1260" w:type="dxa"/>
          </w:tcPr>
          <w:p w14:paraId="142467CE" w14:textId="77777777" w:rsidR="008A48F5" w:rsidRDefault="008A48F5" w:rsidP="00A73748"/>
        </w:tc>
        <w:tc>
          <w:tcPr>
            <w:tcW w:w="810" w:type="dxa"/>
          </w:tcPr>
          <w:p w14:paraId="53AF04A7" w14:textId="77777777" w:rsidR="008A48F5" w:rsidRDefault="008A48F5" w:rsidP="00A73748"/>
        </w:tc>
        <w:tc>
          <w:tcPr>
            <w:tcW w:w="1620" w:type="dxa"/>
          </w:tcPr>
          <w:p w14:paraId="7C526B0F" w14:textId="77777777" w:rsidR="008A48F5" w:rsidRDefault="008A48F5" w:rsidP="00A73748"/>
        </w:tc>
        <w:tc>
          <w:tcPr>
            <w:tcW w:w="1733" w:type="dxa"/>
          </w:tcPr>
          <w:p w14:paraId="00E209FA" w14:textId="77777777" w:rsidR="008A48F5" w:rsidRDefault="008A48F5" w:rsidP="00A73748"/>
        </w:tc>
      </w:tr>
      <w:tr w:rsidR="008A48F5" w14:paraId="21BA29C3" w14:textId="77777777" w:rsidTr="00A73748">
        <w:trPr>
          <w:trHeight w:val="441"/>
        </w:trPr>
        <w:tc>
          <w:tcPr>
            <w:tcW w:w="5665" w:type="dxa"/>
          </w:tcPr>
          <w:p w14:paraId="35B19F0B" w14:textId="77777777" w:rsidR="008A48F5" w:rsidRPr="00F103EB" w:rsidRDefault="008A48F5" w:rsidP="00A73748">
            <w:pPr>
              <w:spacing w:line="360" w:lineRule="auto"/>
            </w:pPr>
            <w:r w:rsidRPr="00F103EB">
              <w:t xml:space="preserve">CHEM 2212 Principles of Chem II (4 credits) </w:t>
            </w:r>
            <w:r w:rsidRPr="00F103EB">
              <w:rPr>
                <w:b/>
                <w:u w:val="single"/>
              </w:rPr>
              <w:t>OR</w:t>
            </w:r>
            <w:r w:rsidRPr="00F103EB">
              <w:t xml:space="preserve"> </w:t>
            </w:r>
          </w:p>
          <w:p w14:paraId="0343507C" w14:textId="37790008" w:rsidR="008A48F5" w:rsidRPr="00124B60" w:rsidRDefault="008A48F5" w:rsidP="00A73748">
            <w:pPr>
              <w:spacing w:line="360" w:lineRule="auto"/>
            </w:pPr>
            <w:r w:rsidRPr="00F103EB">
              <w:lastRenderedPageBreak/>
              <w:t>CHEM 1112 Gen Chem II (4 credits)</w:t>
            </w:r>
          </w:p>
        </w:tc>
        <w:tc>
          <w:tcPr>
            <w:tcW w:w="1260" w:type="dxa"/>
          </w:tcPr>
          <w:p w14:paraId="4873621D" w14:textId="77777777" w:rsidR="008A48F5" w:rsidRDefault="008A48F5" w:rsidP="00A73748"/>
        </w:tc>
        <w:tc>
          <w:tcPr>
            <w:tcW w:w="810" w:type="dxa"/>
          </w:tcPr>
          <w:p w14:paraId="0D87CDCE" w14:textId="77777777" w:rsidR="008A48F5" w:rsidRDefault="008A48F5" w:rsidP="00A73748"/>
        </w:tc>
        <w:tc>
          <w:tcPr>
            <w:tcW w:w="1620" w:type="dxa"/>
          </w:tcPr>
          <w:p w14:paraId="2DEF0518" w14:textId="77777777" w:rsidR="008A48F5" w:rsidRDefault="008A48F5" w:rsidP="00A73748"/>
        </w:tc>
        <w:tc>
          <w:tcPr>
            <w:tcW w:w="1733" w:type="dxa"/>
          </w:tcPr>
          <w:p w14:paraId="45A33878" w14:textId="77777777" w:rsidR="008A48F5" w:rsidRDefault="008A48F5" w:rsidP="00A73748"/>
        </w:tc>
      </w:tr>
      <w:tr w:rsidR="008A48F5" w14:paraId="0F47E310" w14:textId="77777777" w:rsidTr="00A73748">
        <w:trPr>
          <w:trHeight w:val="441"/>
        </w:trPr>
        <w:tc>
          <w:tcPr>
            <w:tcW w:w="5665" w:type="dxa"/>
          </w:tcPr>
          <w:p w14:paraId="39E3E762" w14:textId="69575E2F" w:rsidR="008A48F5" w:rsidRPr="00124B60" w:rsidRDefault="008A48F5" w:rsidP="00A73748">
            <w:pPr>
              <w:spacing w:line="360" w:lineRule="auto"/>
            </w:pPr>
            <w:r w:rsidRPr="00F103EB">
              <w:t>GEOL 1110 Physical Geology (4 credits)</w:t>
            </w:r>
          </w:p>
        </w:tc>
        <w:tc>
          <w:tcPr>
            <w:tcW w:w="1260" w:type="dxa"/>
          </w:tcPr>
          <w:p w14:paraId="77307CD4" w14:textId="77777777" w:rsidR="008A48F5" w:rsidRDefault="008A48F5" w:rsidP="00A73748"/>
        </w:tc>
        <w:tc>
          <w:tcPr>
            <w:tcW w:w="810" w:type="dxa"/>
          </w:tcPr>
          <w:p w14:paraId="1A31D63E" w14:textId="77777777" w:rsidR="008A48F5" w:rsidRDefault="008A48F5" w:rsidP="00A73748"/>
        </w:tc>
        <w:tc>
          <w:tcPr>
            <w:tcW w:w="1620" w:type="dxa"/>
          </w:tcPr>
          <w:p w14:paraId="04F4BA81" w14:textId="77777777" w:rsidR="008A48F5" w:rsidRDefault="008A48F5" w:rsidP="00A73748"/>
        </w:tc>
        <w:tc>
          <w:tcPr>
            <w:tcW w:w="1733" w:type="dxa"/>
          </w:tcPr>
          <w:p w14:paraId="3BA3A042" w14:textId="77777777" w:rsidR="008A48F5" w:rsidRDefault="008A48F5" w:rsidP="00A73748"/>
        </w:tc>
      </w:tr>
      <w:tr w:rsidR="008A48F5" w14:paraId="041EF306" w14:textId="77777777" w:rsidTr="00A73748">
        <w:trPr>
          <w:trHeight w:val="94"/>
        </w:trPr>
        <w:tc>
          <w:tcPr>
            <w:tcW w:w="5665" w:type="dxa"/>
          </w:tcPr>
          <w:p w14:paraId="1D5FB916" w14:textId="244D1412" w:rsidR="008A48F5" w:rsidRPr="00124B60" w:rsidRDefault="008A48F5" w:rsidP="00A73748">
            <w:pPr>
              <w:spacing w:line="360" w:lineRule="auto"/>
            </w:pPr>
            <w:r w:rsidRPr="00F103EB">
              <w:t>SCI 3100 Integrative Science for Teachers (4 credits)</w:t>
            </w:r>
          </w:p>
        </w:tc>
        <w:tc>
          <w:tcPr>
            <w:tcW w:w="1260" w:type="dxa"/>
          </w:tcPr>
          <w:p w14:paraId="7C4C3969" w14:textId="77777777" w:rsidR="008A48F5" w:rsidRDefault="008A48F5" w:rsidP="00A73748"/>
        </w:tc>
        <w:tc>
          <w:tcPr>
            <w:tcW w:w="810" w:type="dxa"/>
          </w:tcPr>
          <w:p w14:paraId="134368BC" w14:textId="77777777" w:rsidR="008A48F5" w:rsidRDefault="008A48F5" w:rsidP="00A73748"/>
        </w:tc>
        <w:tc>
          <w:tcPr>
            <w:tcW w:w="1620" w:type="dxa"/>
          </w:tcPr>
          <w:p w14:paraId="1C15A3E1" w14:textId="77777777" w:rsidR="008A48F5" w:rsidRDefault="008A48F5" w:rsidP="00A73748"/>
        </w:tc>
        <w:tc>
          <w:tcPr>
            <w:tcW w:w="1733" w:type="dxa"/>
          </w:tcPr>
          <w:p w14:paraId="053CAF55" w14:textId="77777777" w:rsidR="008A48F5" w:rsidRDefault="008A48F5" w:rsidP="00A73748"/>
        </w:tc>
      </w:tr>
    </w:tbl>
    <w:p w14:paraId="789CB7F7" w14:textId="2F4A83F4" w:rsidR="008A48F5" w:rsidRDefault="008A48F5" w:rsidP="00964C18">
      <w:pPr>
        <w:rPr>
          <w:rStyle w:val="Strong"/>
          <w:sz w:val="16"/>
          <w:szCs w:val="16"/>
        </w:rPr>
      </w:pPr>
    </w:p>
    <w:tbl>
      <w:tblPr>
        <w:tblStyle w:val="TableGrid"/>
        <w:tblW w:w="11086" w:type="dxa"/>
        <w:tblLayout w:type="fixed"/>
        <w:tblLook w:val="04A0" w:firstRow="1" w:lastRow="0" w:firstColumn="1" w:lastColumn="0" w:noHBand="0" w:noVBand="1"/>
      </w:tblPr>
      <w:tblGrid>
        <w:gridCol w:w="5688"/>
        <w:gridCol w:w="1260"/>
        <w:gridCol w:w="810"/>
        <w:gridCol w:w="1620"/>
        <w:gridCol w:w="1708"/>
      </w:tblGrid>
      <w:tr w:rsidR="00BD7DDC" w14:paraId="4334BEDF" w14:textId="77777777" w:rsidTr="00BD7DDC">
        <w:trPr>
          <w:trHeight w:val="93"/>
        </w:trPr>
        <w:tc>
          <w:tcPr>
            <w:tcW w:w="11086" w:type="dxa"/>
            <w:gridSpan w:val="5"/>
          </w:tcPr>
          <w:p w14:paraId="00D9EBB9" w14:textId="739FF57F" w:rsidR="00BD7DDC" w:rsidRDefault="00BD7DDC" w:rsidP="00AC0EC9">
            <w:pPr>
              <w:spacing w:line="360" w:lineRule="auto"/>
            </w:pPr>
            <w:r>
              <w:rPr>
                <w:b/>
                <w:i/>
              </w:rPr>
              <w:t>I</w:t>
            </w:r>
            <w:r w:rsidRPr="0093639A">
              <w:rPr>
                <w:b/>
                <w:i/>
              </w:rPr>
              <w:t>I</w:t>
            </w:r>
            <w:r>
              <w:rPr>
                <w:b/>
                <w:i/>
              </w:rPr>
              <w:t>I</w:t>
            </w:r>
            <w:r w:rsidRPr="0093639A">
              <w:rPr>
                <w:b/>
                <w:i/>
              </w:rPr>
              <w:t xml:space="preserve">. </w:t>
            </w:r>
            <w:r>
              <w:rPr>
                <w:b/>
                <w:i/>
              </w:rPr>
              <w:t xml:space="preserve">Complete the following </w:t>
            </w:r>
            <w:r w:rsidR="00234A3D">
              <w:rPr>
                <w:b/>
                <w:i/>
              </w:rPr>
              <w:t>Physics</w:t>
            </w:r>
            <w:r>
              <w:rPr>
                <w:b/>
                <w:i/>
              </w:rPr>
              <w:t xml:space="preserve"> Content</w:t>
            </w:r>
            <w:r w:rsidR="000A658A">
              <w:rPr>
                <w:b/>
                <w:i/>
              </w:rPr>
              <w:t xml:space="preserve">/Research </w:t>
            </w:r>
            <w:r>
              <w:rPr>
                <w:b/>
                <w:i/>
              </w:rPr>
              <w:t>Courses</w:t>
            </w:r>
            <w:r w:rsidR="00C56EB0">
              <w:rPr>
                <w:b/>
                <w:i/>
              </w:rPr>
              <w:t>.</w:t>
            </w:r>
          </w:p>
        </w:tc>
      </w:tr>
      <w:tr w:rsidR="001D4A58" w14:paraId="5710480A" w14:textId="77777777" w:rsidTr="00F11B04">
        <w:trPr>
          <w:trHeight w:val="93"/>
        </w:trPr>
        <w:tc>
          <w:tcPr>
            <w:tcW w:w="5688" w:type="dxa"/>
            <w:vMerge w:val="restart"/>
            <w:vAlign w:val="bottom"/>
          </w:tcPr>
          <w:p w14:paraId="598B405C" w14:textId="5FDE722E" w:rsidR="001D4A58" w:rsidRPr="00E54D7F" w:rsidRDefault="001D4A58" w:rsidP="001D4A58">
            <w:pPr>
              <w:rPr>
                <w:i/>
              </w:rPr>
            </w:pPr>
            <w:r w:rsidRPr="004B71FD">
              <w:rPr>
                <w:i/>
              </w:rPr>
              <w:t>BSU Course ID and Name</w:t>
            </w:r>
          </w:p>
        </w:tc>
        <w:tc>
          <w:tcPr>
            <w:tcW w:w="2070" w:type="dxa"/>
            <w:gridSpan w:val="2"/>
            <w:vAlign w:val="bottom"/>
          </w:tcPr>
          <w:p w14:paraId="4E30FC70" w14:textId="7F3305CC" w:rsidR="001D4A58" w:rsidRPr="00E54D7F" w:rsidRDefault="001D4A58" w:rsidP="001D4A58">
            <w:pPr>
              <w:jc w:val="center"/>
              <w:rPr>
                <w:i/>
              </w:rPr>
            </w:pPr>
            <w:r w:rsidRPr="002F291B">
              <w:rPr>
                <w:b/>
                <w:bCs/>
                <w:i/>
                <w:sz w:val="20"/>
                <w:szCs w:val="20"/>
              </w:rPr>
              <w:t>ALL STUDENTS</w:t>
            </w:r>
          </w:p>
        </w:tc>
        <w:tc>
          <w:tcPr>
            <w:tcW w:w="3328" w:type="dxa"/>
            <w:gridSpan w:val="2"/>
          </w:tcPr>
          <w:p w14:paraId="6C676EBD" w14:textId="36810400" w:rsidR="001D4A58" w:rsidRPr="00E54D7F" w:rsidRDefault="001D4A58" w:rsidP="001D4A58">
            <w:pPr>
              <w:jc w:val="center"/>
              <w:rPr>
                <w:i/>
              </w:rPr>
            </w:pPr>
            <w:r>
              <w:rPr>
                <w:i/>
                <w:sz w:val="20"/>
                <w:szCs w:val="20"/>
              </w:rPr>
              <w:t xml:space="preserve">Complete this section </w:t>
            </w:r>
            <w:r w:rsidRPr="002F291B">
              <w:rPr>
                <w:b/>
                <w:bCs/>
                <w:i/>
                <w:sz w:val="20"/>
                <w:szCs w:val="20"/>
              </w:rPr>
              <w:t>ONLY</w:t>
            </w:r>
            <w:r>
              <w:rPr>
                <w:i/>
                <w:sz w:val="20"/>
                <w:szCs w:val="20"/>
              </w:rPr>
              <w:t xml:space="preserve"> if using a course from another school*</w:t>
            </w:r>
          </w:p>
        </w:tc>
      </w:tr>
      <w:tr w:rsidR="00F11B04" w14:paraId="4DB50B5E" w14:textId="77777777" w:rsidTr="00A83F75">
        <w:trPr>
          <w:trHeight w:val="93"/>
        </w:trPr>
        <w:tc>
          <w:tcPr>
            <w:tcW w:w="5688" w:type="dxa"/>
            <w:vMerge/>
          </w:tcPr>
          <w:p w14:paraId="7DF29D66" w14:textId="77777777" w:rsidR="00F11B04" w:rsidRPr="00E54D7F" w:rsidRDefault="00F11B04" w:rsidP="00F11B04">
            <w:pPr>
              <w:rPr>
                <w:i/>
              </w:rPr>
            </w:pPr>
          </w:p>
        </w:tc>
        <w:tc>
          <w:tcPr>
            <w:tcW w:w="1260" w:type="dxa"/>
            <w:vAlign w:val="bottom"/>
          </w:tcPr>
          <w:p w14:paraId="4D32BB66" w14:textId="0E834108" w:rsidR="00F11B04" w:rsidRPr="00E54D7F" w:rsidRDefault="00F11B04" w:rsidP="00F11B04">
            <w:pPr>
              <w:jc w:val="center"/>
              <w:rPr>
                <w:i/>
              </w:rPr>
            </w:pPr>
            <w:r w:rsidRPr="002F291B">
              <w:rPr>
                <w:b/>
                <w:bCs/>
                <w:i/>
                <w:sz w:val="20"/>
                <w:szCs w:val="20"/>
              </w:rPr>
              <w:t>Semester</w:t>
            </w:r>
            <w:r>
              <w:rPr>
                <w:b/>
                <w:bCs/>
                <w:i/>
                <w:sz w:val="20"/>
                <w:szCs w:val="20"/>
              </w:rPr>
              <w:t xml:space="preserve"> &amp;</w:t>
            </w:r>
            <w:r w:rsidRPr="002F291B">
              <w:rPr>
                <w:b/>
                <w:bCs/>
                <w:i/>
                <w:sz w:val="20"/>
                <w:szCs w:val="20"/>
              </w:rPr>
              <w:t>Year</w:t>
            </w:r>
          </w:p>
        </w:tc>
        <w:tc>
          <w:tcPr>
            <w:tcW w:w="810" w:type="dxa"/>
            <w:vAlign w:val="bottom"/>
          </w:tcPr>
          <w:p w14:paraId="5F8D59D3" w14:textId="5C6278E4" w:rsidR="00F11B04" w:rsidRPr="00E54D7F" w:rsidRDefault="00F11B04" w:rsidP="00F11B04">
            <w:pPr>
              <w:jc w:val="center"/>
              <w:rPr>
                <w:i/>
              </w:rPr>
            </w:pPr>
            <w:r w:rsidRPr="002F291B">
              <w:rPr>
                <w:b/>
                <w:bCs/>
                <w:i/>
                <w:sz w:val="20"/>
                <w:szCs w:val="20"/>
              </w:rPr>
              <w:t>Grade</w:t>
            </w:r>
          </w:p>
        </w:tc>
        <w:tc>
          <w:tcPr>
            <w:tcW w:w="1620" w:type="dxa"/>
          </w:tcPr>
          <w:p w14:paraId="4CBBD296" w14:textId="7B663B12" w:rsidR="00F11B04" w:rsidRPr="00E54D7F" w:rsidRDefault="00F11B04" w:rsidP="00F11B04">
            <w:pPr>
              <w:jc w:val="center"/>
              <w:rPr>
                <w:i/>
              </w:rPr>
            </w:pPr>
            <w:r>
              <w:rPr>
                <w:i/>
                <w:sz w:val="20"/>
                <w:szCs w:val="20"/>
              </w:rPr>
              <w:t>Course ID and Name</w:t>
            </w:r>
          </w:p>
        </w:tc>
        <w:tc>
          <w:tcPr>
            <w:tcW w:w="1708" w:type="dxa"/>
          </w:tcPr>
          <w:p w14:paraId="5C8AA3A6" w14:textId="23872584" w:rsidR="00F11B04" w:rsidRPr="00E54D7F" w:rsidRDefault="00F11B04" w:rsidP="00F11B04">
            <w:pPr>
              <w:jc w:val="center"/>
              <w:rPr>
                <w:i/>
              </w:rPr>
            </w:pPr>
            <w:r>
              <w:rPr>
                <w:i/>
                <w:sz w:val="20"/>
                <w:szCs w:val="20"/>
              </w:rPr>
              <w:t>Where was this course taken?</w:t>
            </w:r>
          </w:p>
        </w:tc>
      </w:tr>
      <w:tr w:rsidR="001D4A58" w14:paraId="28455E99" w14:textId="77777777" w:rsidTr="00BD7DDC">
        <w:trPr>
          <w:trHeight w:val="205"/>
        </w:trPr>
        <w:tc>
          <w:tcPr>
            <w:tcW w:w="11086" w:type="dxa"/>
            <w:gridSpan w:val="5"/>
            <w:shd w:val="clear" w:color="auto" w:fill="D9D9D9" w:themeFill="background1" w:themeFillShade="D9"/>
          </w:tcPr>
          <w:p w14:paraId="26A87962" w14:textId="16184C71" w:rsidR="001D4A58" w:rsidRPr="001532BA" w:rsidRDefault="001D4A58" w:rsidP="001D4A58">
            <w:pPr>
              <w:rPr>
                <w:b/>
                <w:i/>
                <w:sz w:val="16"/>
                <w:szCs w:val="16"/>
              </w:rPr>
            </w:pPr>
          </w:p>
        </w:tc>
      </w:tr>
      <w:tr w:rsidR="007C78F2" w14:paraId="1D159648" w14:textId="77777777" w:rsidTr="00F11B04">
        <w:trPr>
          <w:trHeight w:val="443"/>
        </w:trPr>
        <w:tc>
          <w:tcPr>
            <w:tcW w:w="5688" w:type="dxa"/>
          </w:tcPr>
          <w:p w14:paraId="789FEF60" w14:textId="4C66D1A2" w:rsidR="007C78F2" w:rsidRPr="00ED1E41" w:rsidRDefault="007C78F2" w:rsidP="004B71FD">
            <w:pPr>
              <w:spacing w:line="360" w:lineRule="auto"/>
              <w:rPr>
                <w:highlight w:val="green"/>
              </w:rPr>
            </w:pPr>
            <w:r w:rsidRPr="005D0113">
              <w:t xml:space="preserve">MATH 2471 Calculus I (5 credits) </w:t>
            </w:r>
            <w:r w:rsidRPr="005D0113">
              <w:br/>
            </w:r>
            <w:r w:rsidR="00C27253" w:rsidRPr="005D0113">
              <w:rPr>
                <w:i/>
                <w:iCs/>
              </w:rPr>
              <w:t>P</w:t>
            </w:r>
            <w:r w:rsidRPr="005D0113">
              <w:rPr>
                <w:i/>
                <w:iCs/>
              </w:rPr>
              <w:t>rerequisite for PHYS 2101</w:t>
            </w:r>
          </w:p>
        </w:tc>
        <w:tc>
          <w:tcPr>
            <w:tcW w:w="1260" w:type="dxa"/>
          </w:tcPr>
          <w:p w14:paraId="0278AACC" w14:textId="77777777" w:rsidR="007C78F2" w:rsidRDefault="007C78F2" w:rsidP="00B92517"/>
        </w:tc>
        <w:tc>
          <w:tcPr>
            <w:tcW w:w="810" w:type="dxa"/>
          </w:tcPr>
          <w:p w14:paraId="2AAF2B24" w14:textId="028D5168" w:rsidR="007C78F2" w:rsidRDefault="007C78F2" w:rsidP="00B92517"/>
        </w:tc>
        <w:tc>
          <w:tcPr>
            <w:tcW w:w="1620" w:type="dxa"/>
          </w:tcPr>
          <w:p w14:paraId="1D16C1E5" w14:textId="77777777" w:rsidR="007C78F2" w:rsidRDefault="007C78F2" w:rsidP="00B92517"/>
        </w:tc>
        <w:tc>
          <w:tcPr>
            <w:tcW w:w="1708" w:type="dxa"/>
          </w:tcPr>
          <w:p w14:paraId="0D19426A" w14:textId="77777777" w:rsidR="007C78F2" w:rsidRDefault="007C78F2" w:rsidP="00B92517"/>
        </w:tc>
      </w:tr>
      <w:tr w:rsidR="007C78F2" w14:paraId="3AE54571" w14:textId="77777777" w:rsidTr="00F11B04">
        <w:trPr>
          <w:trHeight w:val="458"/>
        </w:trPr>
        <w:tc>
          <w:tcPr>
            <w:tcW w:w="5688" w:type="dxa"/>
          </w:tcPr>
          <w:p w14:paraId="6032FD5B" w14:textId="11ACB81B" w:rsidR="008A48F5" w:rsidRPr="00124B60" w:rsidRDefault="00D669F4" w:rsidP="004B71FD">
            <w:pPr>
              <w:spacing w:line="360" w:lineRule="auto"/>
            </w:pPr>
            <w:r w:rsidRPr="008A3F11">
              <w:t>PHYS 1101 General Physics I (4 credits)</w:t>
            </w:r>
            <w:r w:rsidR="007C78F2" w:rsidRPr="008A3F11">
              <w:t xml:space="preserve"> </w:t>
            </w:r>
            <w:r w:rsidR="007C78F2" w:rsidRPr="008A3F11">
              <w:rPr>
                <w:b/>
                <w:u w:val="single"/>
              </w:rPr>
              <w:t>OR</w:t>
            </w:r>
            <w:r w:rsidR="007C78F2" w:rsidRPr="008A3F11">
              <w:t xml:space="preserve"> </w:t>
            </w:r>
            <w:r w:rsidR="007C78F2" w:rsidRPr="008A3F11">
              <w:br/>
            </w:r>
            <w:r w:rsidRPr="008A3F11">
              <w:t>PHYS 2101 Physics I (5 credits)</w:t>
            </w:r>
          </w:p>
        </w:tc>
        <w:tc>
          <w:tcPr>
            <w:tcW w:w="1260" w:type="dxa"/>
          </w:tcPr>
          <w:p w14:paraId="10E0FCF8" w14:textId="77777777" w:rsidR="007C78F2" w:rsidRDefault="007C78F2" w:rsidP="00B92517"/>
        </w:tc>
        <w:tc>
          <w:tcPr>
            <w:tcW w:w="810" w:type="dxa"/>
          </w:tcPr>
          <w:p w14:paraId="1F2E648D" w14:textId="0C28B629" w:rsidR="007C78F2" w:rsidRDefault="007C78F2" w:rsidP="00B92517"/>
        </w:tc>
        <w:tc>
          <w:tcPr>
            <w:tcW w:w="1620" w:type="dxa"/>
          </w:tcPr>
          <w:p w14:paraId="51D43C8E" w14:textId="77777777" w:rsidR="007C78F2" w:rsidRDefault="007C78F2" w:rsidP="00B92517"/>
        </w:tc>
        <w:tc>
          <w:tcPr>
            <w:tcW w:w="1708" w:type="dxa"/>
          </w:tcPr>
          <w:p w14:paraId="5623EA6D" w14:textId="77777777" w:rsidR="007C78F2" w:rsidRDefault="007C78F2" w:rsidP="00B92517"/>
        </w:tc>
      </w:tr>
      <w:tr w:rsidR="007C78F2" w14:paraId="424EF3C0" w14:textId="77777777" w:rsidTr="00F11B04">
        <w:trPr>
          <w:trHeight w:val="458"/>
        </w:trPr>
        <w:tc>
          <w:tcPr>
            <w:tcW w:w="5688" w:type="dxa"/>
          </w:tcPr>
          <w:p w14:paraId="7D5CF871" w14:textId="18AB20D1" w:rsidR="008A48F5" w:rsidRPr="00124B60" w:rsidRDefault="00D669F4" w:rsidP="004B71FD">
            <w:pPr>
              <w:spacing w:line="360" w:lineRule="auto"/>
            </w:pPr>
            <w:r w:rsidRPr="008A3F11">
              <w:t>PHYS 1102 General Physics II (4 credits)</w:t>
            </w:r>
            <w:r w:rsidR="007C78F2" w:rsidRPr="008A3F11">
              <w:t xml:space="preserve"> </w:t>
            </w:r>
            <w:r w:rsidR="007C78F2" w:rsidRPr="008A3F11">
              <w:rPr>
                <w:b/>
                <w:u w:val="single"/>
              </w:rPr>
              <w:t>OR</w:t>
            </w:r>
            <w:r w:rsidR="007C78F2" w:rsidRPr="008A3F11">
              <w:t xml:space="preserve"> </w:t>
            </w:r>
            <w:r w:rsidR="007C78F2" w:rsidRPr="008A3F11">
              <w:br/>
            </w:r>
            <w:r w:rsidRPr="008A3F11">
              <w:t>PHYS 2102 Physics II (5 credits)</w:t>
            </w:r>
          </w:p>
        </w:tc>
        <w:tc>
          <w:tcPr>
            <w:tcW w:w="1260" w:type="dxa"/>
          </w:tcPr>
          <w:p w14:paraId="72B40A19" w14:textId="77777777" w:rsidR="007C78F2" w:rsidRDefault="007C78F2" w:rsidP="00B92517"/>
        </w:tc>
        <w:tc>
          <w:tcPr>
            <w:tcW w:w="810" w:type="dxa"/>
          </w:tcPr>
          <w:p w14:paraId="7FF45571" w14:textId="77777777" w:rsidR="007C78F2" w:rsidRDefault="007C78F2" w:rsidP="00B92517"/>
        </w:tc>
        <w:tc>
          <w:tcPr>
            <w:tcW w:w="1620" w:type="dxa"/>
          </w:tcPr>
          <w:p w14:paraId="5B7ED3B3" w14:textId="77777777" w:rsidR="007C78F2" w:rsidRDefault="007C78F2" w:rsidP="00B92517"/>
        </w:tc>
        <w:tc>
          <w:tcPr>
            <w:tcW w:w="1708" w:type="dxa"/>
          </w:tcPr>
          <w:p w14:paraId="2B8C596A" w14:textId="77777777" w:rsidR="007C78F2" w:rsidRDefault="007C78F2" w:rsidP="00B92517"/>
        </w:tc>
      </w:tr>
      <w:tr w:rsidR="007C78F2" w14:paraId="424B36CC" w14:textId="77777777" w:rsidTr="00F11B04">
        <w:trPr>
          <w:trHeight w:val="458"/>
        </w:trPr>
        <w:tc>
          <w:tcPr>
            <w:tcW w:w="5688" w:type="dxa"/>
          </w:tcPr>
          <w:p w14:paraId="4B60D6A1" w14:textId="17CE725A" w:rsidR="008A48F5" w:rsidRPr="00124B60" w:rsidRDefault="007C78F2" w:rsidP="004B71FD">
            <w:pPr>
              <w:spacing w:line="360" w:lineRule="auto"/>
            </w:pPr>
            <w:r w:rsidRPr="00826EE6">
              <w:t>PHYS 2500 Electronics</w:t>
            </w:r>
            <w:r w:rsidR="00C27253" w:rsidRPr="00826EE6">
              <w:t xml:space="preserve"> I</w:t>
            </w:r>
            <w:r w:rsidRPr="00826EE6">
              <w:t xml:space="preserve"> (4 credits)</w:t>
            </w:r>
          </w:p>
        </w:tc>
        <w:tc>
          <w:tcPr>
            <w:tcW w:w="1260" w:type="dxa"/>
          </w:tcPr>
          <w:p w14:paraId="5D16CC55" w14:textId="77777777" w:rsidR="007C78F2" w:rsidRDefault="007C78F2" w:rsidP="00B92517"/>
        </w:tc>
        <w:tc>
          <w:tcPr>
            <w:tcW w:w="810" w:type="dxa"/>
          </w:tcPr>
          <w:p w14:paraId="4EA9BDA8" w14:textId="77777777" w:rsidR="007C78F2" w:rsidRDefault="007C78F2" w:rsidP="00B92517"/>
        </w:tc>
        <w:tc>
          <w:tcPr>
            <w:tcW w:w="1620" w:type="dxa"/>
          </w:tcPr>
          <w:p w14:paraId="60DDBBA2" w14:textId="77777777" w:rsidR="007C78F2" w:rsidRDefault="007C78F2" w:rsidP="00B92517"/>
        </w:tc>
        <w:tc>
          <w:tcPr>
            <w:tcW w:w="1708" w:type="dxa"/>
          </w:tcPr>
          <w:p w14:paraId="35741B61" w14:textId="77777777" w:rsidR="007C78F2" w:rsidRDefault="007C78F2" w:rsidP="00B92517"/>
        </w:tc>
      </w:tr>
      <w:tr w:rsidR="007C78F2" w14:paraId="5E218EF2" w14:textId="77777777" w:rsidTr="00F11B04">
        <w:trPr>
          <w:trHeight w:val="458"/>
        </w:trPr>
        <w:tc>
          <w:tcPr>
            <w:tcW w:w="5688" w:type="dxa"/>
          </w:tcPr>
          <w:p w14:paraId="1E7D9C70" w14:textId="01234E36" w:rsidR="008A48F5" w:rsidRPr="00124B60" w:rsidRDefault="007C78F2" w:rsidP="004B71FD">
            <w:pPr>
              <w:spacing w:line="360" w:lineRule="auto"/>
            </w:pPr>
            <w:r w:rsidRPr="00826EE6">
              <w:t xml:space="preserve">PHYS </w:t>
            </w:r>
            <w:r w:rsidR="00727677" w:rsidRPr="00826EE6">
              <w:t>3103</w:t>
            </w:r>
            <w:r w:rsidRPr="00826EE6">
              <w:t xml:space="preserve"> Physics </w:t>
            </w:r>
            <w:r w:rsidR="00727677" w:rsidRPr="00826EE6">
              <w:t xml:space="preserve">III </w:t>
            </w:r>
            <w:r w:rsidRPr="00826EE6">
              <w:t>(4 credits)</w:t>
            </w:r>
          </w:p>
        </w:tc>
        <w:tc>
          <w:tcPr>
            <w:tcW w:w="1260" w:type="dxa"/>
          </w:tcPr>
          <w:p w14:paraId="53E72BC3" w14:textId="77777777" w:rsidR="007C78F2" w:rsidRDefault="007C78F2" w:rsidP="00B92517"/>
        </w:tc>
        <w:tc>
          <w:tcPr>
            <w:tcW w:w="810" w:type="dxa"/>
          </w:tcPr>
          <w:p w14:paraId="6686B5B9" w14:textId="77777777" w:rsidR="007C78F2" w:rsidRDefault="007C78F2" w:rsidP="00B92517"/>
        </w:tc>
        <w:tc>
          <w:tcPr>
            <w:tcW w:w="1620" w:type="dxa"/>
          </w:tcPr>
          <w:p w14:paraId="58F66AE6" w14:textId="77777777" w:rsidR="007C78F2" w:rsidRDefault="007C78F2" w:rsidP="00B92517"/>
        </w:tc>
        <w:tc>
          <w:tcPr>
            <w:tcW w:w="1708" w:type="dxa"/>
          </w:tcPr>
          <w:p w14:paraId="006FDA97" w14:textId="77777777" w:rsidR="007C78F2" w:rsidRDefault="007C78F2" w:rsidP="00B92517"/>
        </w:tc>
      </w:tr>
      <w:tr w:rsidR="007C78F2" w14:paraId="40A0C1DD" w14:textId="77777777" w:rsidTr="00F11B04">
        <w:trPr>
          <w:trHeight w:val="443"/>
        </w:trPr>
        <w:tc>
          <w:tcPr>
            <w:tcW w:w="5688" w:type="dxa"/>
          </w:tcPr>
          <w:p w14:paraId="08A5E4D5" w14:textId="2E00338D" w:rsidR="008A48F5" w:rsidRPr="00826EE6" w:rsidRDefault="007C78F2" w:rsidP="004B71FD">
            <w:pPr>
              <w:spacing w:line="360" w:lineRule="auto"/>
            </w:pPr>
            <w:r w:rsidRPr="00826EE6">
              <w:t>PHYS 4</w:t>
            </w:r>
            <w:r w:rsidR="005D0113" w:rsidRPr="00826EE6">
              <w:t>300</w:t>
            </w:r>
            <w:r w:rsidRPr="00826EE6">
              <w:t xml:space="preserve"> Optics (4 credits)</w:t>
            </w:r>
          </w:p>
        </w:tc>
        <w:tc>
          <w:tcPr>
            <w:tcW w:w="1260" w:type="dxa"/>
          </w:tcPr>
          <w:p w14:paraId="15C7B3BB" w14:textId="77777777" w:rsidR="007C78F2" w:rsidRDefault="007C78F2" w:rsidP="00B92517"/>
        </w:tc>
        <w:tc>
          <w:tcPr>
            <w:tcW w:w="810" w:type="dxa"/>
          </w:tcPr>
          <w:p w14:paraId="5F487E9E" w14:textId="1194D54D" w:rsidR="007C78F2" w:rsidRDefault="007C78F2" w:rsidP="00B92517"/>
        </w:tc>
        <w:tc>
          <w:tcPr>
            <w:tcW w:w="1620" w:type="dxa"/>
          </w:tcPr>
          <w:p w14:paraId="7B2E58EC" w14:textId="77777777" w:rsidR="007C78F2" w:rsidRDefault="007C78F2" w:rsidP="00B92517"/>
        </w:tc>
        <w:tc>
          <w:tcPr>
            <w:tcW w:w="1708" w:type="dxa"/>
          </w:tcPr>
          <w:p w14:paraId="3C165AA8" w14:textId="77777777" w:rsidR="007C78F2" w:rsidRDefault="007C78F2" w:rsidP="00B92517"/>
        </w:tc>
      </w:tr>
      <w:tr w:rsidR="000A658A" w14:paraId="38F9742D" w14:textId="77777777" w:rsidTr="00F11B04">
        <w:trPr>
          <w:trHeight w:val="443"/>
        </w:trPr>
        <w:tc>
          <w:tcPr>
            <w:tcW w:w="5688" w:type="dxa"/>
          </w:tcPr>
          <w:p w14:paraId="00697751" w14:textId="341F7BB8" w:rsidR="000A658A" w:rsidRPr="00826EE6" w:rsidRDefault="00B448B9" w:rsidP="004B71FD">
            <w:pPr>
              <w:spacing w:line="360" w:lineRule="auto"/>
            </w:pPr>
            <w:r w:rsidRPr="00826EE6">
              <w:t>PHYS 4980 Research (3 credits)</w:t>
            </w:r>
          </w:p>
        </w:tc>
        <w:tc>
          <w:tcPr>
            <w:tcW w:w="1260" w:type="dxa"/>
          </w:tcPr>
          <w:p w14:paraId="6913023D" w14:textId="77777777" w:rsidR="000A658A" w:rsidRDefault="000A658A" w:rsidP="00B92517"/>
        </w:tc>
        <w:tc>
          <w:tcPr>
            <w:tcW w:w="810" w:type="dxa"/>
          </w:tcPr>
          <w:p w14:paraId="1949D7A0" w14:textId="77777777" w:rsidR="000A658A" w:rsidRDefault="000A658A" w:rsidP="00B92517"/>
        </w:tc>
        <w:tc>
          <w:tcPr>
            <w:tcW w:w="1620" w:type="dxa"/>
          </w:tcPr>
          <w:p w14:paraId="40E1C17C" w14:textId="77777777" w:rsidR="000A658A" w:rsidRDefault="000A658A" w:rsidP="00B92517"/>
        </w:tc>
        <w:tc>
          <w:tcPr>
            <w:tcW w:w="1708" w:type="dxa"/>
          </w:tcPr>
          <w:p w14:paraId="2FC879E8" w14:textId="77777777" w:rsidR="000A658A" w:rsidRDefault="000A658A" w:rsidP="00B92517"/>
        </w:tc>
      </w:tr>
    </w:tbl>
    <w:p w14:paraId="4BCB867D" w14:textId="065E45D7" w:rsidR="00663A22" w:rsidRPr="009213CE" w:rsidRDefault="00663A22" w:rsidP="0040477B">
      <w:pPr>
        <w:rPr>
          <w:b/>
          <w:bCs/>
          <w:sz w:val="16"/>
          <w:szCs w:val="16"/>
        </w:rPr>
      </w:pPr>
    </w:p>
    <w:tbl>
      <w:tblPr>
        <w:tblStyle w:val="TableGrid"/>
        <w:tblW w:w="11088" w:type="dxa"/>
        <w:tblLayout w:type="fixed"/>
        <w:tblLook w:val="04A0" w:firstRow="1" w:lastRow="0" w:firstColumn="1" w:lastColumn="0" w:noHBand="0" w:noVBand="1"/>
      </w:tblPr>
      <w:tblGrid>
        <w:gridCol w:w="11088"/>
      </w:tblGrid>
      <w:tr w:rsidR="00663A22" w14:paraId="6367EB6E" w14:textId="77777777" w:rsidTr="002D649B">
        <w:trPr>
          <w:trHeight w:val="488"/>
        </w:trPr>
        <w:tc>
          <w:tcPr>
            <w:tcW w:w="11088" w:type="dxa"/>
            <w:vAlign w:val="center"/>
          </w:tcPr>
          <w:p w14:paraId="59F33C94" w14:textId="77777777" w:rsidR="00663A22" w:rsidRDefault="00663A22" w:rsidP="002D649B">
            <w:r>
              <w:rPr>
                <w:b/>
                <w:i/>
              </w:rPr>
              <w:t>If there are any gaps in your plan of study (other than student teaching), please indicate when and how you will fill the missing coursework/testing requirement(s).</w:t>
            </w:r>
          </w:p>
        </w:tc>
      </w:tr>
      <w:tr w:rsidR="00663A22" w14:paraId="6CAFA9CD" w14:textId="77777777" w:rsidTr="002D649B">
        <w:trPr>
          <w:trHeight w:val="60"/>
        </w:trPr>
        <w:tc>
          <w:tcPr>
            <w:tcW w:w="11088" w:type="dxa"/>
            <w:shd w:val="clear" w:color="auto" w:fill="D9D9D9" w:themeFill="background1" w:themeFillShade="D9"/>
          </w:tcPr>
          <w:p w14:paraId="24BFC9DB" w14:textId="77777777" w:rsidR="00663A22" w:rsidRPr="001532BA" w:rsidRDefault="00663A22" w:rsidP="002D649B">
            <w:pPr>
              <w:rPr>
                <w:b/>
                <w:i/>
                <w:sz w:val="16"/>
                <w:szCs w:val="16"/>
              </w:rPr>
            </w:pPr>
          </w:p>
        </w:tc>
      </w:tr>
      <w:tr w:rsidR="00663A22" w14:paraId="41478B7E" w14:textId="77777777" w:rsidTr="002D649B">
        <w:trPr>
          <w:trHeight w:val="422"/>
        </w:trPr>
        <w:tc>
          <w:tcPr>
            <w:tcW w:w="11088" w:type="dxa"/>
          </w:tcPr>
          <w:p w14:paraId="2A12161C" w14:textId="77777777" w:rsidR="00663A22" w:rsidRDefault="00663A22" w:rsidP="002D649B">
            <w:pPr>
              <w:spacing w:line="360" w:lineRule="auto"/>
            </w:pPr>
          </w:p>
          <w:p w14:paraId="12E6F4BC" w14:textId="77777777" w:rsidR="00663A22" w:rsidRDefault="00663A22" w:rsidP="002D649B">
            <w:pPr>
              <w:spacing w:line="360" w:lineRule="auto"/>
            </w:pPr>
          </w:p>
        </w:tc>
      </w:tr>
    </w:tbl>
    <w:p w14:paraId="70BF2747" w14:textId="77777777" w:rsidR="00663A22" w:rsidRDefault="00663A22" w:rsidP="00663A22">
      <w:pPr>
        <w:spacing w:line="360" w:lineRule="auto"/>
      </w:pPr>
    </w:p>
    <w:p w14:paraId="7052CC12" w14:textId="77777777" w:rsidR="00663A22" w:rsidRDefault="00663A22" w:rsidP="00663A22">
      <w:pPr>
        <w:spacing w:line="360" w:lineRule="auto"/>
        <w:rPr>
          <w:b/>
          <w:bCs/>
          <w:i/>
        </w:rPr>
      </w:pPr>
      <w:r>
        <w:rPr>
          <w:b/>
          <w:bCs/>
          <w:i/>
        </w:rPr>
        <w:t>*</w:t>
      </w:r>
      <w:r w:rsidRPr="00E63D2D">
        <w:rPr>
          <w:b/>
          <w:bCs/>
          <w:i/>
        </w:rPr>
        <w:t xml:space="preserve">Please note: If you are using a course from another </w:t>
      </w:r>
      <w:r>
        <w:rPr>
          <w:b/>
          <w:bCs/>
          <w:i/>
        </w:rPr>
        <w:t>school</w:t>
      </w:r>
      <w:r w:rsidRPr="00E63D2D">
        <w:rPr>
          <w:b/>
          <w:bCs/>
          <w:i/>
        </w:rPr>
        <w:t>, BSU will need official transcripts on file for all relevant institutions.</w:t>
      </w:r>
    </w:p>
    <w:p w14:paraId="336BC35A" w14:textId="77777777" w:rsidR="00663A22" w:rsidRDefault="00663A22" w:rsidP="00663A22">
      <w:pPr>
        <w:spacing w:line="360" w:lineRule="auto"/>
        <w:rPr>
          <w:b/>
          <w:bCs/>
          <w:i/>
        </w:rPr>
      </w:pPr>
    </w:p>
    <w:p w14:paraId="4912268B" w14:textId="75A8AB8C" w:rsidR="00663A22" w:rsidRPr="008A48F5" w:rsidRDefault="00663A22" w:rsidP="008A48F5">
      <w:pPr>
        <w:spacing w:line="360" w:lineRule="auto"/>
        <w:rPr>
          <w:b/>
          <w:bCs/>
          <w:i/>
        </w:rPr>
      </w:pPr>
      <w:r w:rsidRPr="002D463D">
        <w:rPr>
          <w:b/>
          <w:bCs/>
          <w:i/>
        </w:rPr>
        <w:t xml:space="preserve">Final Plan </w:t>
      </w:r>
      <w:proofErr w:type="gramStart"/>
      <w:r w:rsidRPr="002D463D">
        <w:rPr>
          <w:b/>
          <w:bCs/>
          <w:i/>
        </w:rPr>
        <w:t>of</w:t>
      </w:r>
      <w:proofErr w:type="gramEnd"/>
      <w:r w:rsidRPr="002D463D">
        <w:rPr>
          <w:b/>
          <w:bCs/>
          <w:i/>
        </w:rPr>
        <w:t xml:space="preserve"> Study Approved by </w:t>
      </w:r>
      <w:r w:rsidR="00124B60">
        <w:rPr>
          <w:b/>
          <w:bCs/>
          <w:i/>
        </w:rPr>
        <w:t>Program Leade</w:t>
      </w:r>
      <w:r w:rsidRPr="002D463D">
        <w:rPr>
          <w:b/>
          <w:bCs/>
          <w:i/>
        </w:rPr>
        <w:t>r:</w:t>
      </w:r>
      <w:r w:rsidRPr="002D463D">
        <w:rPr>
          <w:b/>
          <w:bCs/>
          <w:i/>
        </w:rPr>
        <w:tab/>
      </w:r>
      <w:r w:rsidRPr="002D463D">
        <w:rPr>
          <w:b/>
          <w:bCs/>
          <w:i/>
        </w:rPr>
        <w:tab/>
      </w:r>
      <w:r w:rsidRPr="002D463D">
        <w:rPr>
          <w:b/>
          <w:bCs/>
          <w:i/>
        </w:rPr>
        <w:tab/>
      </w:r>
      <w:r w:rsidRPr="002D463D">
        <w:rPr>
          <w:b/>
          <w:bCs/>
          <w:i/>
        </w:rPr>
        <w:tab/>
      </w:r>
      <w:r w:rsidRPr="002D463D">
        <w:rPr>
          <w:b/>
          <w:bCs/>
          <w:i/>
        </w:rPr>
        <w:tab/>
        <w:t>Date:</w:t>
      </w:r>
    </w:p>
    <w:sectPr w:rsidR="00663A22" w:rsidRPr="008A48F5" w:rsidSect="00614120">
      <w:footerReference w:type="default" r:id="rId7"/>
      <w:pgSz w:w="12240" w:h="15840"/>
      <w:pgMar w:top="720" w:right="720" w:bottom="720" w:left="72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6EAF876" w14:textId="77777777" w:rsidR="009D5403" w:rsidRDefault="009D5403">
      <w:r>
        <w:separator/>
      </w:r>
    </w:p>
  </w:endnote>
  <w:endnote w:type="continuationSeparator" w:id="0">
    <w:p w14:paraId="2ED89C59" w14:textId="77777777" w:rsidR="009D5403" w:rsidRDefault="009D540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ucida Grande">
    <w:altName w:val="Arial"/>
    <w:charset w:val="00"/>
    <w:family w:val="auto"/>
    <w:pitch w:val="variable"/>
    <w:sig w:usb0="E1000AEF" w:usb1="5000A1FF" w:usb2="00000000" w:usb3="00000000" w:csb0="000001B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16E89B5" w14:textId="231D8368" w:rsidR="002C70DF" w:rsidRPr="0040477B" w:rsidRDefault="0040477B" w:rsidP="002C70DF">
    <w:pPr>
      <w:pStyle w:val="Footer"/>
      <w:jc w:val="right"/>
      <w:rPr>
        <w:i/>
        <w:sz w:val="20"/>
        <w:szCs w:val="20"/>
      </w:rPr>
    </w:pPr>
    <w:r>
      <w:rPr>
        <w:i/>
        <w:sz w:val="20"/>
        <w:szCs w:val="20"/>
      </w:rPr>
      <w:t xml:space="preserve">Template Updated </w:t>
    </w:r>
    <w:r w:rsidR="008136F7">
      <w:rPr>
        <w:i/>
        <w:sz w:val="20"/>
        <w:szCs w:val="20"/>
      </w:rPr>
      <w:t>0</w:t>
    </w:r>
    <w:r w:rsidR="00B61B27">
      <w:rPr>
        <w:i/>
        <w:sz w:val="20"/>
        <w:szCs w:val="20"/>
      </w:rPr>
      <w:t>6/22/2026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D867282" w14:textId="77777777" w:rsidR="009D5403" w:rsidRDefault="009D5403">
      <w:r>
        <w:separator/>
      </w:r>
    </w:p>
  </w:footnote>
  <w:footnote w:type="continuationSeparator" w:id="0">
    <w:p w14:paraId="71ACDAC4" w14:textId="77777777" w:rsidR="009D5403" w:rsidRDefault="009D5403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I3sTAzNTeyNDQ2M7FQ0lEKTi0uzszPAykwqQUAmkZrgywAAAA="/>
  </w:docVars>
  <w:rsids>
    <w:rsidRoot w:val="0093639A"/>
    <w:rsid w:val="000222CE"/>
    <w:rsid w:val="00057185"/>
    <w:rsid w:val="000807A8"/>
    <w:rsid w:val="00080B97"/>
    <w:rsid w:val="000A658A"/>
    <w:rsid w:val="000B0DD0"/>
    <w:rsid w:val="000C02A5"/>
    <w:rsid w:val="000E6D63"/>
    <w:rsid w:val="00124B60"/>
    <w:rsid w:val="0013247C"/>
    <w:rsid w:val="0013480F"/>
    <w:rsid w:val="001532BA"/>
    <w:rsid w:val="001B427D"/>
    <w:rsid w:val="001B6DE1"/>
    <w:rsid w:val="001C35EF"/>
    <w:rsid w:val="001D131C"/>
    <w:rsid w:val="001D4A58"/>
    <w:rsid w:val="001F0BC6"/>
    <w:rsid w:val="00200678"/>
    <w:rsid w:val="00233D5A"/>
    <w:rsid w:val="00234A3D"/>
    <w:rsid w:val="00260966"/>
    <w:rsid w:val="002943AE"/>
    <w:rsid w:val="002954A1"/>
    <w:rsid w:val="002C70DF"/>
    <w:rsid w:val="002E22B0"/>
    <w:rsid w:val="002E4959"/>
    <w:rsid w:val="002E522B"/>
    <w:rsid w:val="002F69E5"/>
    <w:rsid w:val="00302088"/>
    <w:rsid w:val="00304D50"/>
    <w:rsid w:val="003145BA"/>
    <w:rsid w:val="00350AAB"/>
    <w:rsid w:val="0036405E"/>
    <w:rsid w:val="003B650A"/>
    <w:rsid w:val="003D6565"/>
    <w:rsid w:val="003F0FB3"/>
    <w:rsid w:val="0040477B"/>
    <w:rsid w:val="0040629B"/>
    <w:rsid w:val="00427646"/>
    <w:rsid w:val="004405F9"/>
    <w:rsid w:val="004721CF"/>
    <w:rsid w:val="004867C1"/>
    <w:rsid w:val="0048791D"/>
    <w:rsid w:val="004B71FD"/>
    <w:rsid w:val="004C6E66"/>
    <w:rsid w:val="004F5AF1"/>
    <w:rsid w:val="0052019B"/>
    <w:rsid w:val="00532C85"/>
    <w:rsid w:val="00553D5C"/>
    <w:rsid w:val="005D0113"/>
    <w:rsid w:val="00611EB0"/>
    <w:rsid w:val="00614120"/>
    <w:rsid w:val="00660ABC"/>
    <w:rsid w:val="00663A22"/>
    <w:rsid w:val="006941B9"/>
    <w:rsid w:val="006B2507"/>
    <w:rsid w:val="006D4942"/>
    <w:rsid w:val="006F3A9B"/>
    <w:rsid w:val="00701974"/>
    <w:rsid w:val="007174A8"/>
    <w:rsid w:val="00727677"/>
    <w:rsid w:val="007330C3"/>
    <w:rsid w:val="0074151D"/>
    <w:rsid w:val="00755938"/>
    <w:rsid w:val="007840A9"/>
    <w:rsid w:val="007C78F2"/>
    <w:rsid w:val="007E196D"/>
    <w:rsid w:val="007F2670"/>
    <w:rsid w:val="008136F7"/>
    <w:rsid w:val="00826EE6"/>
    <w:rsid w:val="00834FB4"/>
    <w:rsid w:val="008526EE"/>
    <w:rsid w:val="008552BD"/>
    <w:rsid w:val="008A3F11"/>
    <w:rsid w:val="008A48F5"/>
    <w:rsid w:val="008A59F1"/>
    <w:rsid w:val="008A60A5"/>
    <w:rsid w:val="008B52C7"/>
    <w:rsid w:val="009133C3"/>
    <w:rsid w:val="009141F3"/>
    <w:rsid w:val="0093639A"/>
    <w:rsid w:val="00936E10"/>
    <w:rsid w:val="00964C18"/>
    <w:rsid w:val="0098065E"/>
    <w:rsid w:val="00985B09"/>
    <w:rsid w:val="009B5776"/>
    <w:rsid w:val="009C09E8"/>
    <w:rsid w:val="009D5275"/>
    <w:rsid w:val="009D5403"/>
    <w:rsid w:val="009E6FF4"/>
    <w:rsid w:val="00A11444"/>
    <w:rsid w:val="00A40C97"/>
    <w:rsid w:val="00A67B69"/>
    <w:rsid w:val="00A86FCE"/>
    <w:rsid w:val="00A87D4C"/>
    <w:rsid w:val="00A91645"/>
    <w:rsid w:val="00AA5912"/>
    <w:rsid w:val="00AC0EC9"/>
    <w:rsid w:val="00B22E94"/>
    <w:rsid w:val="00B448B9"/>
    <w:rsid w:val="00B56B1E"/>
    <w:rsid w:val="00B61B27"/>
    <w:rsid w:val="00B77DC1"/>
    <w:rsid w:val="00B92517"/>
    <w:rsid w:val="00B93699"/>
    <w:rsid w:val="00BD7DDC"/>
    <w:rsid w:val="00BE6767"/>
    <w:rsid w:val="00BF541E"/>
    <w:rsid w:val="00C13516"/>
    <w:rsid w:val="00C27253"/>
    <w:rsid w:val="00C2762A"/>
    <w:rsid w:val="00C31A3D"/>
    <w:rsid w:val="00C41AFA"/>
    <w:rsid w:val="00C56EB0"/>
    <w:rsid w:val="00C66F2A"/>
    <w:rsid w:val="00C90A6F"/>
    <w:rsid w:val="00D3544E"/>
    <w:rsid w:val="00D61010"/>
    <w:rsid w:val="00D669F4"/>
    <w:rsid w:val="00D91E12"/>
    <w:rsid w:val="00DA3069"/>
    <w:rsid w:val="00DC6DA1"/>
    <w:rsid w:val="00DD3791"/>
    <w:rsid w:val="00DF4B1B"/>
    <w:rsid w:val="00E50990"/>
    <w:rsid w:val="00E54D7F"/>
    <w:rsid w:val="00E6238B"/>
    <w:rsid w:val="00E67A9C"/>
    <w:rsid w:val="00EC23B6"/>
    <w:rsid w:val="00ED1E41"/>
    <w:rsid w:val="00ED49AD"/>
    <w:rsid w:val="00EE2441"/>
    <w:rsid w:val="00F11B04"/>
    <w:rsid w:val="00F6150C"/>
    <w:rsid w:val="00F65841"/>
    <w:rsid w:val="00F96F1C"/>
    <w:rsid w:val="00FF5C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F2321A6"/>
  <w14:defaultImageDpi w14:val="300"/>
  <w15:docId w15:val="{E0E53A62-8703-4CEC-9E2C-41F28E25E3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3639A"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next w:val="Normal"/>
    <w:link w:val="Heading1Char"/>
    <w:qFormat/>
    <w:rsid w:val="0093639A"/>
    <w:pPr>
      <w:keepNext/>
      <w:spacing w:before="240" w:after="60"/>
      <w:outlineLvl w:val="0"/>
    </w:pPr>
    <w:rPr>
      <w:rFonts w:ascii="Arial" w:hAnsi="Arial"/>
      <w:b/>
      <w:kern w:val="32"/>
      <w:sz w:val="32"/>
      <w:szCs w:val="32"/>
    </w:rPr>
  </w:style>
  <w:style w:type="paragraph" w:styleId="Heading3">
    <w:name w:val="heading 3"/>
    <w:basedOn w:val="Normal"/>
    <w:next w:val="Normal"/>
    <w:link w:val="Heading3Char"/>
    <w:qFormat/>
    <w:rsid w:val="0093639A"/>
    <w:pPr>
      <w:keepNext/>
      <w:spacing w:before="240" w:after="60"/>
      <w:outlineLvl w:val="2"/>
    </w:pPr>
    <w:rPr>
      <w:rFonts w:ascii="Arial" w:hAnsi="Arial"/>
      <w:b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93639A"/>
    <w:rPr>
      <w:rFonts w:ascii="Arial" w:eastAsia="Times New Roman" w:hAnsi="Arial" w:cs="Times New Roman"/>
      <w:b/>
      <w:kern w:val="32"/>
      <w:sz w:val="32"/>
      <w:szCs w:val="32"/>
    </w:rPr>
  </w:style>
  <w:style w:type="character" w:customStyle="1" w:styleId="Heading3Char">
    <w:name w:val="Heading 3 Char"/>
    <w:basedOn w:val="DefaultParagraphFont"/>
    <w:link w:val="Heading3"/>
    <w:rsid w:val="0093639A"/>
    <w:rPr>
      <w:rFonts w:ascii="Arial" w:eastAsia="Times New Roman" w:hAnsi="Arial" w:cs="Times New Roman"/>
      <w:b/>
      <w:sz w:val="26"/>
      <w:szCs w:val="26"/>
    </w:rPr>
  </w:style>
  <w:style w:type="character" w:styleId="Strong">
    <w:name w:val="Strong"/>
    <w:basedOn w:val="DefaultParagraphFont"/>
    <w:uiPriority w:val="22"/>
    <w:qFormat/>
    <w:rsid w:val="0093639A"/>
    <w:rPr>
      <w:b/>
      <w:bCs/>
    </w:rPr>
  </w:style>
  <w:style w:type="character" w:styleId="SubtleEmphasis">
    <w:name w:val="Subtle Emphasis"/>
    <w:basedOn w:val="DefaultParagraphFont"/>
    <w:uiPriority w:val="19"/>
    <w:qFormat/>
    <w:rsid w:val="0093639A"/>
    <w:rPr>
      <w:i/>
      <w:iCs/>
      <w:color w:val="808080"/>
    </w:rPr>
  </w:style>
  <w:style w:type="paragraph" w:styleId="Footer">
    <w:name w:val="footer"/>
    <w:basedOn w:val="Normal"/>
    <w:link w:val="FooterChar"/>
    <w:uiPriority w:val="99"/>
    <w:unhideWhenUsed/>
    <w:rsid w:val="0093639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3639A"/>
    <w:rPr>
      <w:rFonts w:ascii="Times New Roman" w:eastAsia="Times New Roman" w:hAnsi="Times New Roman" w:cs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3639A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3639A"/>
    <w:rPr>
      <w:rFonts w:ascii="Lucida Grande" w:eastAsia="Times New Roman" w:hAnsi="Lucida Grande" w:cs="Lucida Grande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614120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14120"/>
    <w:rPr>
      <w:rFonts w:ascii="Times New Roman" w:eastAsia="Times New Roman" w:hAnsi="Times New Roman" w:cs="Times New Roman"/>
    </w:rPr>
  </w:style>
  <w:style w:type="table" w:styleId="TableGrid">
    <w:name w:val="Table Grid"/>
    <w:basedOn w:val="TableNormal"/>
    <w:uiPriority w:val="59"/>
    <w:rsid w:val="001532B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0D8A20BC-6F2D-427A-85D2-C8B47021362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</TotalTime>
  <Pages>2</Pages>
  <Words>415</Words>
  <Characters>2370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SU</Company>
  <LinksUpToDate>false</LinksUpToDate>
  <CharactersWithSpaces>27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SU BSU</dc:creator>
  <cp:keywords/>
  <dc:description/>
  <cp:lastModifiedBy>Easterling, Aspen L</cp:lastModifiedBy>
  <cp:revision>40</cp:revision>
  <dcterms:created xsi:type="dcterms:W3CDTF">2019-06-12T16:08:00Z</dcterms:created>
  <dcterms:modified xsi:type="dcterms:W3CDTF">2026-06-22T20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db6012cf1c72ac8ad541f410c0d69ba4a844c2cab2d12d7ef53cc8b0efdafec</vt:lpwstr>
  </property>
</Properties>
</file>